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222AF9" w14:textId="77777777" w:rsidR="00F16819" w:rsidRDefault="00F16819" w:rsidP="0070493F">
      <w:pPr>
        <w:pStyle w:val="BodyText"/>
        <w:numPr>
          <w:ilvl w:val="0"/>
          <w:numId w:val="12"/>
        </w:numPr>
      </w:pPr>
    </w:p>
    <w:p w14:paraId="1DD75D8A" w14:textId="77777777" w:rsidR="00F16819" w:rsidRDefault="00F16819"/>
    <w:p w14:paraId="6A2C2AC2" w14:textId="77777777" w:rsidR="00F16819" w:rsidRDefault="00F16819"/>
    <w:p w14:paraId="3B713416" w14:textId="77777777" w:rsidR="00F16819" w:rsidRDefault="00F16819"/>
    <w:p w14:paraId="00E80125" w14:textId="77777777" w:rsidR="00F16819" w:rsidRDefault="00F16819"/>
    <w:p w14:paraId="5F80910D" w14:textId="77777777" w:rsidR="00F16819" w:rsidRDefault="00F16819">
      <w:pPr>
        <w:pStyle w:val="BodyText"/>
      </w:pPr>
    </w:p>
    <w:p w14:paraId="62498ACB" w14:textId="77777777" w:rsidR="002321D7" w:rsidRDefault="002321D7" w:rsidP="00502D10">
      <w:pPr>
        <w:pStyle w:val="Heading5"/>
        <w:framePr w:w="8290" w:h="5358" w:hRule="exact" w:wrap="notBeside" w:xAlign="center" w:y="568"/>
      </w:pPr>
      <w:r>
        <w:t xml:space="preserve">Title </w:t>
      </w:r>
      <w:r w:rsidR="00502D10" w:rsidRPr="00502D10">
        <w:t>Senior Design Project</w:t>
      </w:r>
    </w:p>
    <w:p w14:paraId="3A5E88B4" w14:textId="77777777" w:rsidR="00F16819" w:rsidRDefault="00F16819"/>
    <w:p w14:paraId="57AF3E00" w14:textId="77777777" w:rsidR="00F16819" w:rsidRDefault="00F16819"/>
    <w:p w14:paraId="78EA7351" w14:textId="77777777" w:rsidR="00F16819" w:rsidRDefault="00F16819"/>
    <w:p w14:paraId="5556EB27" w14:textId="77777777" w:rsidR="00F16819" w:rsidRDefault="00F16819"/>
    <w:p w14:paraId="02881369" w14:textId="77777777" w:rsidR="00F16819" w:rsidRDefault="00F16819"/>
    <w:p w14:paraId="395D4743" w14:textId="77777777" w:rsidR="00F16819" w:rsidRDefault="00F16819"/>
    <w:p w14:paraId="4A839DF3" w14:textId="77777777" w:rsidR="00F16819" w:rsidRDefault="00F16819"/>
    <w:p w14:paraId="364F3E22" w14:textId="77777777" w:rsidR="00F16819" w:rsidRDefault="00F16819"/>
    <w:p w14:paraId="190F6370" w14:textId="77777777" w:rsidR="00F16819" w:rsidRDefault="00F16819"/>
    <w:p w14:paraId="7E66854B" w14:textId="77777777" w:rsidR="00F16819" w:rsidRDefault="00F16819"/>
    <w:p w14:paraId="3E1484A2" w14:textId="77777777" w:rsidR="002321D7" w:rsidRDefault="002321D7" w:rsidP="002321D7">
      <w:pPr>
        <w:framePr w:w="7745" w:h="584" w:hSpace="181" w:wrap="around" w:vAnchor="page" w:hAnchor="page" w:xAlign="center" w:y="10082"/>
        <w:jc w:val="center"/>
        <w:rPr>
          <w:sz w:val="28"/>
        </w:rPr>
      </w:pPr>
      <w:r>
        <w:rPr>
          <w:sz w:val="28"/>
        </w:rPr>
        <w:t>Student</w:t>
      </w:r>
      <w:r w:rsidR="00502D10">
        <w:rPr>
          <w:sz w:val="28"/>
        </w:rPr>
        <w:t>s’ Name</w:t>
      </w:r>
    </w:p>
    <w:p w14:paraId="34311464" w14:textId="77777777" w:rsidR="002321D7" w:rsidRDefault="002321D7" w:rsidP="002321D7">
      <w:pPr>
        <w:framePr w:w="7745" w:h="584" w:hSpace="181" w:wrap="around" w:vAnchor="page" w:hAnchor="page" w:xAlign="center" w:y="10082"/>
        <w:jc w:val="center"/>
        <w:rPr>
          <w:sz w:val="28"/>
        </w:rPr>
      </w:pPr>
      <w:r>
        <w:rPr>
          <w:sz w:val="28"/>
        </w:rPr>
        <w:t>Month, Year</w:t>
      </w:r>
    </w:p>
    <w:p w14:paraId="59E81C7D" w14:textId="77777777" w:rsidR="00F16819" w:rsidRDefault="00F16819"/>
    <w:p w14:paraId="3899D149" w14:textId="77777777" w:rsidR="00F16819" w:rsidRDefault="00F16819"/>
    <w:p w14:paraId="7FFEAA3E" w14:textId="77777777" w:rsidR="00F16819" w:rsidRDefault="00F16819"/>
    <w:p w14:paraId="67D60CB9" w14:textId="77777777" w:rsidR="00F16819" w:rsidRDefault="00F16819"/>
    <w:p w14:paraId="19B30D52" w14:textId="77777777" w:rsidR="00F16819" w:rsidRDefault="00F16819"/>
    <w:p w14:paraId="0512BCCA" w14:textId="77777777" w:rsidR="00F16819" w:rsidRDefault="00F16819">
      <w:r>
        <w:br w:type="page"/>
      </w:r>
    </w:p>
    <w:p w14:paraId="3AE13520" w14:textId="77777777" w:rsidR="00F16819" w:rsidRDefault="00F16819"/>
    <w:p w14:paraId="6CBFD8C0" w14:textId="77777777" w:rsidR="00F16819" w:rsidRDefault="00F16819"/>
    <w:p w14:paraId="16EB2C92" w14:textId="77777777" w:rsidR="00F16819" w:rsidRDefault="00F16819" w:rsidP="00502D10">
      <w:pPr>
        <w:pStyle w:val="Heading6"/>
      </w:pPr>
      <w:r>
        <w:t xml:space="preserve">Title </w:t>
      </w:r>
      <w:r w:rsidR="00502D10" w:rsidRPr="00502D10">
        <w:t>Senior Design Projects</w:t>
      </w:r>
    </w:p>
    <w:p w14:paraId="5719A964" w14:textId="77777777" w:rsidR="00F16819" w:rsidRDefault="00F16819">
      <w:pPr>
        <w:jc w:val="center"/>
      </w:pPr>
    </w:p>
    <w:p w14:paraId="0E843EB1" w14:textId="77777777" w:rsidR="00F16819" w:rsidRDefault="00F16819">
      <w:pPr>
        <w:jc w:val="center"/>
      </w:pPr>
      <w:r>
        <w:t>by</w:t>
      </w:r>
    </w:p>
    <w:p w14:paraId="0265CC38" w14:textId="77777777" w:rsidR="00F16819" w:rsidRDefault="00F16819">
      <w:pPr>
        <w:jc w:val="center"/>
      </w:pPr>
    </w:p>
    <w:p w14:paraId="16583180" w14:textId="77777777" w:rsidR="00F16819" w:rsidRDefault="00F16819">
      <w:pPr>
        <w:jc w:val="center"/>
      </w:pPr>
      <w:r>
        <w:t xml:space="preserve"> Name student</w:t>
      </w:r>
    </w:p>
    <w:p w14:paraId="506FB4F9" w14:textId="77777777" w:rsidR="00F16819" w:rsidRDefault="00F16819"/>
    <w:p w14:paraId="687E8B26" w14:textId="77777777" w:rsidR="00F16819" w:rsidRDefault="00F16819"/>
    <w:p w14:paraId="59AD10B6" w14:textId="77777777" w:rsidR="00F16819" w:rsidRDefault="00F16819"/>
    <w:p w14:paraId="5F670323" w14:textId="0F0F0771" w:rsidR="00F16819" w:rsidRDefault="00502D10" w:rsidP="00502D10">
      <w:pPr>
        <w:jc w:val="both"/>
      </w:pPr>
      <w:r>
        <w:t>Senior Design Project</w:t>
      </w:r>
      <w:r w:rsidR="00F16819">
        <w:t xml:space="preserve"> submitted to the </w:t>
      </w:r>
      <w:r>
        <w:t xml:space="preserve">Department of </w:t>
      </w:r>
      <w:r w:rsidR="0070493F">
        <w:t xml:space="preserve">Industrial </w:t>
      </w:r>
      <w:r>
        <w:t xml:space="preserve">Engineering, College of Engineering, King Khalid University </w:t>
      </w:r>
      <w:r w:rsidR="00F16819">
        <w:t xml:space="preserve">in partial fulfilment of the requirements for the </w:t>
      </w:r>
      <w:r>
        <w:t xml:space="preserve">graduation </w:t>
      </w:r>
      <w:r w:rsidR="00F16819">
        <w:t xml:space="preserve">degree of </w:t>
      </w:r>
      <w:r w:rsidR="00202EB4">
        <w:t>B</w:t>
      </w:r>
      <w:r w:rsidR="0070493F">
        <w:t xml:space="preserve">achelor in </w:t>
      </w:r>
      <w:r w:rsidR="00202EB4">
        <w:t>I</w:t>
      </w:r>
      <w:r w:rsidR="0070493F">
        <w:t xml:space="preserve">ndustrial </w:t>
      </w:r>
      <w:r w:rsidR="00202EB4">
        <w:t>E</w:t>
      </w:r>
      <w:r w:rsidR="0070493F">
        <w:t>ngineering</w:t>
      </w:r>
    </w:p>
    <w:p w14:paraId="0DF03A92" w14:textId="77777777" w:rsidR="00F16819" w:rsidRDefault="00F16819"/>
    <w:p w14:paraId="5403B93F" w14:textId="77777777" w:rsidR="00F16819" w:rsidRDefault="00F16819"/>
    <w:p w14:paraId="2DE6874C" w14:textId="77777777" w:rsidR="00CA62F7" w:rsidRDefault="00CA62F7"/>
    <w:p w14:paraId="7FE1272D" w14:textId="77777777" w:rsidR="00CA62F7" w:rsidRDefault="00CA62F7"/>
    <w:p w14:paraId="7BA8EEDE" w14:textId="77777777" w:rsidR="00CA62F7" w:rsidRDefault="00CA62F7"/>
    <w:p w14:paraId="1AE0AEDD" w14:textId="77777777" w:rsidR="00CA62F7" w:rsidRDefault="00CA62F7"/>
    <w:p w14:paraId="38A123A3" w14:textId="0177EA31" w:rsidR="00F16819" w:rsidRDefault="0070493F">
      <w:r>
        <w:rPr>
          <w:noProof/>
          <w:lang w:val="en-US"/>
        </w:rPr>
        <mc:AlternateContent>
          <mc:Choice Requires="wps">
            <w:drawing>
              <wp:anchor distT="0" distB="0" distL="114300" distR="114300" simplePos="0" relativeHeight="251661312" behindDoc="0" locked="0" layoutInCell="1" allowOverlap="1" wp14:anchorId="3A48BC52" wp14:editId="3BCB4DE4">
                <wp:simplePos x="0" y="0"/>
                <wp:positionH relativeFrom="column">
                  <wp:posOffset>3377565</wp:posOffset>
                </wp:positionH>
                <wp:positionV relativeFrom="paragraph">
                  <wp:posOffset>-1905</wp:posOffset>
                </wp:positionV>
                <wp:extent cx="2305050" cy="124777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0" cy="1247775"/>
                        </a:xfrm>
                        <a:prstGeom prst="rect">
                          <a:avLst/>
                        </a:prstGeom>
                        <a:solidFill>
                          <a:srgbClr val="FFFFFF"/>
                        </a:solidFill>
                        <a:ln w="9525">
                          <a:noFill/>
                          <a:miter lim="800000"/>
                          <a:headEnd/>
                          <a:tailEnd/>
                        </a:ln>
                      </wps:spPr>
                      <wps:txbx>
                        <w:txbxContent>
                          <w:p w14:paraId="01E53276" w14:textId="77777777" w:rsidR="00502D10" w:rsidRDefault="00502D10" w:rsidP="00502D10">
                            <w:r>
                              <w:t>Project Supervisor (s)</w:t>
                            </w:r>
                          </w:p>
                          <w:p w14:paraId="50CD9509" w14:textId="77777777" w:rsidR="00502D10" w:rsidRDefault="00502D10" w:rsidP="00502D10"/>
                          <w:p w14:paraId="79DB4EA3" w14:textId="77777777" w:rsidR="00502D10" w:rsidRDefault="00502D10" w:rsidP="00502D10">
                            <w:r>
                              <w:t xml:space="preserve">Name </w:t>
                            </w:r>
                          </w:p>
                          <w:p w14:paraId="6D64C849" w14:textId="77777777" w:rsidR="00502D10" w:rsidRDefault="00502D10" w:rsidP="00502D10">
                            <w:pPr>
                              <w:rPr>
                                <w:lang w:val="fr-FR"/>
                              </w:rPr>
                            </w:pPr>
                            <w:r>
                              <w:rPr>
                                <w:lang w:val="fr-FR"/>
                              </w:rPr>
                              <w:t xml:space="preserve">Name </w:t>
                            </w:r>
                          </w:p>
                          <w:p w14:paraId="4E648923" w14:textId="77777777" w:rsidR="00502D10" w:rsidRDefault="00502D10" w:rsidP="00502D10">
                            <w:pPr>
                              <w:rPr>
                                <w:lang w:val="fr-FR"/>
                              </w:rPr>
                            </w:pPr>
                            <w:proofErr w:type="spellStart"/>
                            <w:proofErr w:type="gramStart"/>
                            <w:r>
                              <w:rPr>
                                <w:lang w:val="fr-FR"/>
                              </w:rPr>
                              <w:t>etc</w:t>
                            </w:r>
                            <w:proofErr w:type="spellEnd"/>
                            <w:proofErr w:type="gramEnd"/>
                          </w:p>
                          <w:p w14:paraId="01EDDDDC" w14:textId="77777777" w:rsidR="00502D10" w:rsidRDefault="00502D10" w:rsidP="00502D10"/>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A48BC52" id="_x0000_t202" coordsize="21600,21600" o:spt="202" path="m,l,21600r21600,l21600,xe">
                <v:stroke joinstyle="miter"/>
                <v:path gradientshapeok="t" o:connecttype="rect"/>
              </v:shapetype>
              <v:shape id="Text Box 2" o:spid="_x0000_s1026" type="#_x0000_t202" style="position:absolute;margin-left:265.95pt;margin-top:-.15pt;width:181.5pt;height:98.25pt;z-index:25166131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" stroked="f">
                <v:textbox style="mso-fit-shape-to-text:t">
                  <w:txbxContent>
                    <w:p w14:paraId="01E53276" w14:textId="77777777" w:rsidR="00502D10" w:rsidRDefault="00502D10" w:rsidP="00502D10">
                      <w:r>
                        <w:t>Project Supervisor (s)</w:t>
                      </w:r>
                    </w:p>
                    <w:p w14:paraId="50CD9509" w14:textId="77777777" w:rsidR="00502D10" w:rsidRDefault="00502D10" w:rsidP="00502D10"/>
                    <w:p w14:paraId="79DB4EA3" w14:textId="77777777" w:rsidR="00502D10" w:rsidRDefault="00502D10" w:rsidP="00502D10">
                      <w:r>
                        <w:t xml:space="preserve">Name </w:t>
                      </w:r>
                    </w:p>
                    <w:p w14:paraId="6D64C849" w14:textId="77777777" w:rsidR="00502D10" w:rsidRDefault="00502D10" w:rsidP="00502D10">
                      <w:pPr>
                        <w:rPr>
                          <w:lang w:val="fr-FR"/>
                        </w:rPr>
                      </w:pPr>
                      <w:r>
                        <w:rPr>
                          <w:lang w:val="fr-FR"/>
                        </w:rPr>
                        <w:t xml:space="preserve">Name </w:t>
                      </w:r>
                    </w:p>
                    <w:p w14:paraId="4E648923" w14:textId="77777777" w:rsidR="00502D10" w:rsidRDefault="00502D10" w:rsidP="00502D10">
                      <w:pPr>
                        <w:rPr>
                          <w:lang w:val="fr-FR"/>
                        </w:rPr>
                      </w:pPr>
                      <w:proofErr w:type="spellStart"/>
                      <w:proofErr w:type="gramStart"/>
                      <w:r>
                        <w:rPr>
                          <w:lang w:val="fr-FR"/>
                        </w:rPr>
                        <w:t>etc</w:t>
                      </w:r>
                      <w:proofErr w:type="spellEnd"/>
                      <w:proofErr w:type="gramEnd"/>
                    </w:p>
                    <w:p w14:paraId="01EDDDDC" w14:textId="77777777" w:rsidR="00502D10" w:rsidRDefault="00502D10" w:rsidP="00502D10"/>
                  </w:txbxContent>
                </v:textbox>
              </v:shape>
            </w:pict>
          </mc:Fallback>
        </mc:AlternateContent>
      </w:r>
      <w:r>
        <w:rPr>
          <w:noProof/>
          <w:lang w:val="en-US"/>
        </w:rPr>
        <mc:AlternateContent>
          <mc:Choice Requires="wps">
            <w:drawing>
              <wp:anchor distT="0" distB="0" distL="114300" distR="114300" simplePos="0" relativeHeight="251659264" behindDoc="0" locked="0" layoutInCell="1" allowOverlap="1" wp14:anchorId="136D6D88" wp14:editId="1CFA26AB">
                <wp:simplePos x="0" y="0"/>
                <wp:positionH relativeFrom="column">
                  <wp:posOffset>43815</wp:posOffset>
                </wp:positionH>
                <wp:positionV relativeFrom="paragraph">
                  <wp:posOffset>-1905</wp:posOffset>
                </wp:positionV>
                <wp:extent cx="2305050" cy="124777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0" cy="1247775"/>
                        </a:xfrm>
                        <a:prstGeom prst="rect">
                          <a:avLst/>
                        </a:prstGeom>
                        <a:solidFill>
                          <a:srgbClr val="FFFFFF"/>
                        </a:solidFill>
                        <a:ln w="9525">
                          <a:noFill/>
                          <a:miter lim="800000"/>
                          <a:headEnd/>
                          <a:tailEnd/>
                        </a:ln>
                      </wps:spPr>
                      <wps:txbx>
                        <w:txbxContent>
                          <w:p w14:paraId="4234FEEE" w14:textId="77777777" w:rsidR="00502D10" w:rsidRDefault="00502D10" w:rsidP="00502D10">
                            <w:r>
                              <w:t>Project Assessment Board</w:t>
                            </w:r>
                          </w:p>
                          <w:p w14:paraId="0624D731" w14:textId="77777777" w:rsidR="00502D10" w:rsidRDefault="00502D10" w:rsidP="00502D10"/>
                          <w:p w14:paraId="4E602766" w14:textId="77777777" w:rsidR="00502D10" w:rsidRDefault="00502D10" w:rsidP="00502D10">
                            <w:r>
                              <w:t>Name Examiner 1 (Chair)</w:t>
                            </w:r>
                          </w:p>
                          <w:p w14:paraId="59D46186" w14:textId="77777777" w:rsidR="00502D10" w:rsidRDefault="00502D10" w:rsidP="00502D10">
                            <w:pPr>
                              <w:rPr>
                                <w:lang w:val="fr-FR"/>
                              </w:rPr>
                            </w:pPr>
                            <w:r>
                              <w:rPr>
                                <w:lang w:val="fr-FR"/>
                              </w:rPr>
                              <w:t>Name Examiner 2</w:t>
                            </w:r>
                          </w:p>
                          <w:p w14:paraId="43AE39FB" w14:textId="77777777" w:rsidR="00502D10" w:rsidRDefault="00502D10" w:rsidP="00502D10">
                            <w:pPr>
                              <w:rPr>
                                <w:lang w:val="fr-FR"/>
                              </w:rPr>
                            </w:pPr>
                            <w:proofErr w:type="spellStart"/>
                            <w:proofErr w:type="gramStart"/>
                            <w:r>
                              <w:rPr>
                                <w:lang w:val="fr-FR"/>
                              </w:rPr>
                              <w:t>etc</w:t>
                            </w:r>
                            <w:proofErr w:type="spellEnd"/>
                            <w:proofErr w:type="gramEnd"/>
                          </w:p>
                          <w:p w14:paraId="0DF32608" w14:textId="77777777" w:rsidR="00502D10" w:rsidRDefault="00502D10" w:rsidP="00502D10"/>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36D6D88" id="_x0000_s1027" type="#_x0000_t202" style="position:absolute;margin-left:3.45pt;margin-top:-.15pt;width:181.5pt;height:98.25pt;z-index:2516592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" stroked="f">
                <v:textbox style="mso-fit-shape-to-text:t">
                  <w:txbxContent>
                    <w:p w14:paraId="4234FEEE" w14:textId="77777777" w:rsidR="00502D10" w:rsidRDefault="00502D10" w:rsidP="00502D10">
                      <w:r>
                        <w:t>Project Assessment Board</w:t>
                      </w:r>
                    </w:p>
                    <w:p w14:paraId="0624D731" w14:textId="77777777" w:rsidR="00502D10" w:rsidRDefault="00502D10" w:rsidP="00502D10"/>
                    <w:p w14:paraId="4E602766" w14:textId="77777777" w:rsidR="00502D10" w:rsidRDefault="00502D10" w:rsidP="00502D10">
                      <w:r>
                        <w:t>Name Examiner 1 (Chair)</w:t>
                      </w:r>
                    </w:p>
                    <w:p w14:paraId="59D46186" w14:textId="77777777" w:rsidR="00502D10" w:rsidRDefault="00502D10" w:rsidP="00502D10">
                      <w:pPr>
                        <w:rPr>
                          <w:lang w:val="fr-FR"/>
                        </w:rPr>
                      </w:pPr>
                      <w:r>
                        <w:rPr>
                          <w:lang w:val="fr-FR"/>
                        </w:rPr>
                        <w:t>Name Examiner 2</w:t>
                      </w:r>
                    </w:p>
                    <w:p w14:paraId="43AE39FB" w14:textId="77777777" w:rsidR="00502D10" w:rsidRDefault="00502D10" w:rsidP="00502D10">
                      <w:pPr>
                        <w:rPr>
                          <w:lang w:val="fr-FR"/>
                        </w:rPr>
                      </w:pPr>
                      <w:proofErr w:type="spellStart"/>
                      <w:proofErr w:type="gramStart"/>
                      <w:r>
                        <w:rPr>
                          <w:lang w:val="fr-FR"/>
                        </w:rPr>
                        <w:t>etc</w:t>
                      </w:r>
                      <w:proofErr w:type="spellEnd"/>
                      <w:proofErr w:type="gramEnd"/>
                    </w:p>
                    <w:p w14:paraId="0DF32608" w14:textId="77777777" w:rsidR="00502D10" w:rsidRDefault="00502D10" w:rsidP="00502D10"/>
                  </w:txbxContent>
                </v:textbox>
              </v:shape>
            </w:pict>
          </mc:Fallback>
        </mc:AlternateContent>
      </w:r>
    </w:p>
    <w:p w14:paraId="18E0E568" w14:textId="77777777" w:rsidR="00F16819" w:rsidRDefault="00F16819"/>
    <w:p w14:paraId="06CD7B4F" w14:textId="77777777" w:rsidR="00F16819" w:rsidRDefault="00F16819">
      <w:pPr>
        <w:rPr>
          <w:lang w:val="fr-FR"/>
        </w:rPr>
      </w:pPr>
    </w:p>
    <w:p w14:paraId="140045D7" w14:textId="77777777" w:rsidR="00F16819" w:rsidRDefault="00F16819">
      <w:pPr>
        <w:rPr>
          <w:lang w:val="fr-FR"/>
        </w:rPr>
      </w:pPr>
    </w:p>
    <w:p w14:paraId="69840F29" w14:textId="77777777" w:rsidR="00F16819" w:rsidRDefault="00F16819">
      <w:pPr>
        <w:rPr>
          <w:lang w:val="fr-FR"/>
        </w:rPr>
      </w:pPr>
    </w:p>
    <w:p w14:paraId="0A4691BB" w14:textId="77777777" w:rsidR="00F16819" w:rsidRDefault="00F16819">
      <w:pPr>
        <w:rPr>
          <w:lang w:val="fr-FR"/>
        </w:rPr>
      </w:pPr>
    </w:p>
    <w:p w14:paraId="505173BF" w14:textId="77777777" w:rsidR="00F16819" w:rsidRDefault="00F16819">
      <w:pPr>
        <w:rPr>
          <w:lang w:val="fr-FR"/>
        </w:rPr>
      </w:pPr>
    </w:p>
    <w:p w14:paraId="5FD244CB" w14:textId="77777777" w:rsidR="00F16819" w:rsidRDefault="00F16819">
      <w:pPr>
        <w:rPr>
          <w:lang w:val="en-US"/>
        </w:rPr>
      </w:pPr>
    </w:p>
    <w:p w14:paraId="20A61ADB" w14:textId="77777777" w:rsidR="00F16819" w:rsidRDefault="00F16819">
      <w:pPr>
        <w:rPr>
          <w:lang w:val="en-US"/>
        </w:rPr>
      </w:pPr>
    </w:p>
    <w:p w14:paraId="1F6107BF" w14:textId="77777777" w:rsidR="00F16819" w:rsidRDefault="00F16819">
      <w:pPr>
        <w:rPr>
          <w:lang w:val="en-US"/>
        </w:rPr>
      </w:pPr>
    </w:p>
    <w:p w14:paraId="6872E919" w14:textId="77777777" w:rsidR="00F16819" w:rsidRDefault="00F16819">
      <w:pPr>
        <w:rPr>
          <w:lang w:val="fr-FR"/>
        </w:rPr>
      </w:pPr>
    </w:p>
    <w:p w14:paraId="1B656590" w14:textId="77777777" w:rsidR="00DF1306" w:rsidRDefault="00DF1306">
      <w:pPr>
        <w:rPr>
          <w:lang w:val="fr-FR"/>
        </w:rPr>
      </w:pPr>
    </w:p>
    <w:p w14:paraId="1BF5F3FF" w14:textId="77777777" w:rsidR="00CA62F7" w:rsidRDefault="00CA62F7">
      <w:pPr>
        <w:rPr>
          <w:lang w:val="fr-FR"/>
        </w:rPr>
      </w:pPr>
    </w:p>
    <w:p w14:paraId="459E3755" w14:textId="77777777" w:rsidR="00CA62F7" w:rsidRDefault="00CA62F7">
      <w:pPr>
        <w:rPr>
          <w:lang w:val="fr-FR"/>
        </w:rPr>
      </w:pPr>
    </w:p>
    <w:p w14:paraId="61BD8C79" w14:textId="77777777" w:rsidR="00DF1306" w:rsidRDefault="00DF1306">
      <w:pPr>
        <w:rPr>
          <w:lang w:val="fr-FR"/>
        </w:rPr>
      </w:pPr>
    </w:p>
    <w:p w14:paraId="3FC2DA92" w14:textId="77777777" w:rsidR="00F16819" w:rsidRDefault="00502D10" w:rsidP="00502D10">
      <w:pPr>
        <w:jc w:val="center"/>
      </w:pPr>
      <w:r>
        <w:t xml:space="preserve"> </w:t>
      </w:r>
      <w:r>
        <w:rPr>
          <w:noProof/>
          <w:lang w:val="en-US"/>
        </w:rPr>
        <w:drawing>
          <wp:inline distT="0" distB="0" distL="0" distR="0" wp14:anchorId="680FC8C7" wp14:editId="40967A59">
            <wp:extent cx="1373333" cy="990600"/>
            <wp:effectExtent l="0" t="0" r="0" b="0"/>
            <wp:docPr id="5" name="Picture 5" descr="C:\Users\Javed\Desktop\Desktop\Collage of Engineering\C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ved\Desktop\Desktop\Collage of Engineering\CE logo.jp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12295" b="15574"/>
                    <a:stretch/>
                  </pic:blipFill>
                  <pic:spPr bwMode="auto">
                    <a:xfrm>
                      <a:off x="0" y="0"/>
                      <a:ext cx="1380837" cy="996013"/>
                    </a:xfrm>
                    <a:prstGeom prst="rect">
                      <a:avLst/>
                    </a:prstGeom>
                    <a:noFill/>
                    <a:ln>
                      <a:noFill/>
                    </a:ln>
                    <a:extLst>
                      <a:ext uri="{53640926-AAD7-44D8-BBD7-CCE9431645EC}">
                        <a14:shadowObscured xmlns:a14="http://schemas.microsoft.com/office/drawing/2010/main"/>
                      </a:ext>
                    </a:extLst>
                  </pic:spPr>
                </pic:pic>
              </a:graphicData>
            </a:graphic>
          </wp:inline>
        </w:drawing>
      </w:r>
    </w:p>
    <w:p w14:paraId="3147D9FF" w14:textId="77777777" w:rsidR="00F16819" w:rsidRDefault="00F16819"/>
    <w:p w14:paraId="2C82E600" w14:textId="77777777" w:rsidR="00F16819" w:rsidRDefault="00F16819"/>
    <w:p w14:paraId="34BE6A16" w14:textId="77777777" w:rsidR="00F16819" w:rsidRDefault="00F16819"/>
    <w:p w14:paraId="07F8B0E7" w14:textId="77777777" w:rsidR="00F16819" w:rsidRDefault="00DF1306" w:rsidP="00DF1306">
      <w:pPr>
        <w:pStyle w:val="Heading7"/>
      </w:pPr>
      <w:r>
        <w:t>COLLEGE OF ENGINEERING, KING KHALID UNIVERSITY, KINGDOM OF SAUDI ARABIA</w:t>
      </w:r>
    </w:p>
    <w:p w14:paraId="6AA73866" w14:textId="77777777" w:rsidR="00F16819" w:rsidRDefault="00F16819"/>
    <w:p w14:paraId="2C2BA0E2" w14:textId="77777777" w:rsidR="00F16819" w:rsidRDefault="00F16819"/>
    <w:p w14:paraId="20C7D34C" w14:textId="77777777" w:rsidR="00F16819" w:rsidRDefault="00F16819"/>
    <w:p w14:paraId="2D01D23E" w14:textId="77777777" w:rsidR="00F16819" w:rsidRDefault="00F16819"/>
    <w:p w14:paraId="39EB60E0" w14:textId="77777777" w:rsidR="00F16819" w:rsidRDefault="00F16819"/>
    <w:p w14:paraId="15F04EBD" w14:textId="77777777" w:rsidR="00F16819" w:rsidRDefault="00F16819"/>
    <w:p w14:paraId="3F096893" w14:textId="77777777" w:rsidR="00F16819" w:rsidRDefault="00F16819"/>
    <w:p w14:paraId="66FDA6EB" w14:textId="77777777" w:rsidR="00F16819" w:rsidRDefault="00F16819"/>
    <w:p w14:paraId="2BF96535" w14:textId="77777777" w:rsidR="00F16819" w:rsidRDefault="00F16819"/>
    <w:p w14:paraId="19AC61F2" w14:textId="77777777" w:rsidR="00F16819" w:rsidRDefault="00F16819"/>
    <w:p w14:paraId="05364387" w14:textId="77777777" w:rsidR="00F16819" w:rsidRDefault="00F16819"/>
    <w:p w14:paraId="0DC957E1" w14:textId="77777777" w:rsidR="00F16819" w:rsidRDefault="00F16819"/>
    <w:p w14:paraId="003D114F" w14:textId="77777777" w:rsidR="00F16819" w:rsidRDefault="00F16819"/>
    <w:p w14:paraId="41CDAA83" w14:textId="77777777" w:rsidR="00F16819" w:rsidRDefault="00F16819"/>
    <w:p w14:paraId="0A1340E1" w14:textId="77777777" w:rsidR="00F16819" w:rsidRDefault="00F16819"/>
    <w:p w14:paraId="1FACBF13" w14:textId="77777777" w:rsidR="00F16819" w:rsidRDefault="00F16819"/>
    <w:p w14:paraId="412AEC62" w14:textId="77777777" w:rsidR="00F16819" w:rsidRDefault="00F16819"/>
    <w:p w14:paraId="26BB3316" w14:textId="77777777" w:rsidR="00CA62F7" w:rsidRDefault="00CA62F7">
      <w:pPr>
        <w:jc w:val="center"/>
        <w:rPr>
          <w:b/>
        </w:rPr>
      </w:pPr>
    </w:p>
    <w:p w14:paraId="76A39168" w14:textId="77777777" w:rsidR="00F16819" w:rsidRDefault="00F16819">
      <w:pPr>
        <w:jc w:val="center"/>
        <w:rPr>
          <w:b/>
        </w:rPr>
      </w:pPr>
      <w:r>
        <w:rPr>
          <w:b/>
        </w:rPr>
        <w:t>Disclaimer</w:t>
      </w:r>
    </w:p>
    <w:p w14:paraId="7C0E2861" w14:textId="77777777" w:rsidR="00F16819" w:rsidRDefault="00F16819">
      <w:pPr>
        <w:rPr>
          <w:b/>
        </w:rPr>
      </w:pPr>
    </w:p>
    <w:p w14:paraId="46301D21" w14:textId="77777777" w:rsidR="00F16819" w:rsidRDefault="00F16819" w:rsidP="00DF1306">
      <w:pPr>
        <w:pStyle w:val="discl"/>
      </w:pPr>
      <w:r>
        <w:t xml:space="preserve">This document describes work undertaken as part of a programme of study at </w:t>
      </w:r>
      <w:r w:rsidR="00DF1306">
        <w:t>College of Engineering, King Khalid University</w:t>
      </w:r>
      <w:r>
        <w:t>. All views and opinions expressed therein remain the sole responsibility of the author, and do not necessarily represent those of the institute.</w:t>
      </w:r>
    </w:p>
    <w:p w14:paraId="3EDA59A0" w14:textId="77777777" w:rsidR="00F16819" w:rsidRDefault="00F16819"/>
    <w:p w14:paraId="59AD1269" w14:textId="77777777" w:rsidR="00F16819" w:rsidRDefault="00F16819">
      <w:pPr>
        <w:pStyle w:val="BodyText"/>
        <w:sectPr w:rsidR="00F16819">
          <w:footerReference w:type="default" r:id="rId8"/>
          <w:headerReference w:type="first" r:id="rId9"/>
          <w:footerReference w:type="first" r:id="rId10"/>
          <w:pgSz w:w="11909" w:h="16834" w:code="9"/>
          <w:pgMar w:top="1701" w:right="1134" w:bottom="1140" w:left="1134" w:header="720" w:footer="720" w:gutter="561"/>
          <w:pgNumType w:start="1"/>
          <w:cols w:space="720"/>
          <w:titlePg/>
        </w:sectPr>
      </w:pPr>
    </w:p>
    <w:p w14:paraId="5FA82454" w14:textId="77777777" w:rsidR="00F16819" w:rsidRDefault="00F16819">
      <w:pPr>
        <w:pStyle w:val="Heading8"/>
      </w:pPr>
      <w:r>
        <w:lastRenderedPageBreak/>
        <w:t>Abstract</w:t>
      </w:r>
    </w:p>
    <w:p w14:paraId="508690B8" w14:textId="77777777" w:rsidR="00F16819" w:rsidRDefault="00F16819">
      <w:pPr>
        <w:pStyle w:val="BodyText"/>
      </w:pPr>
    </w:p>
    <w:p w14:paraId="556AB364" w14:textId="77777777" w:rsidR="00F16819" w:rsidRDefault="00391D83">
      <w:pPr>
        <w:pStyle w:val="BodyText"/>
      </w:pPr>
      <w:r>
        <w:t>Write Abstract in English, About 250 to 500 words</w:t>
      </w:r>
    </w:p>
    <w:p w14:paraId="7970E747" w14:textId="77777777" w:rsidR="00391D83" w:rsidRDefault="00391D83">
      <w:pPr>
        <w:spacing w:line="240" w:lineRule="auto"/>
        <w:rPr>
          <w:rFonts w:ascii="Helvetica" w:hAnsi="Helvetica"/>
          <w:b/>
          <w:sz w:val="36"/>
        </w:rPr>
      </w:pPr>
      <w:r>
        <w:br w:type="page"/>
      </w:r>
    </w:p>
    <w:p w14:paraId="7B659AD5" w14:textId="77777777" w:rsidR="00391D83" w:rsidRDefault="00391D83" w:rsidP="00391D83">
      <w:pPr>
        <w:pStyle w:val="Heading8"/>
        <w:jc w:val="right"/>
      </w:pPr>
      <w:proofErr w:type="spellStart"/>
      <w:r w:rsidRPr="00391D83">
        <w:lastRenderedPageBreak/>
        <w:t>ملخص</w:t>
      </w:r>
      <w:proofErr w:type="spellEnd"/>
      <w:r>
        <w:t xml:space="preserve"> </w:t>
      </w:r>
    </w:p>
    <w:p w14:paraId="03F1C9F4" w14:textId="77777777" w:rsidR="00391D83" w:rsidRDefault="00391D83" w:rsidP="00391D83">
      <w:pPr>
        <w:pStyle w:val="BodyText"/>
      </w:pPr>
    </w:p>
    <w:p w14:paraId="6DDD50C2" w14:textId="77777777" w:rsidR="00391D83" w:rsidRPr="00391D83" w:rsidRDefault="00391D83" w:rsidP="00391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line="240" w:lineRule="auto"/>
        <w:rPr>
          <w:rFonts w:ascii="inherit" w:hAnsi="inherit" w:cs="Courier New"/>
          <w:color w:val="212121"/>
          <w:sz w:val="20"/>
          <w:lang w:val="en-US"/>
        </w:rPr>
      </w:pPr>
      <w:r w:rsidRPr="00391D83">
        <w:rPr>
          <w:rFonts w:ascii="inherit" w:hAnsi="inherit" w:cs="Courier New" w:hint="cs"/>
          <w:color w:val="212121"/>
          <w:sz w:val="20"/>
          <w:rtl/>
          <w:lang w:val="en-US"/>
        </w:rPr>
        <w:t>كتابة ملخص باللغة الإنجليزية، حوالي 250 إلى 500 كلمة</w:t>
      </w:r>
    </w:p>
    <w:p w14:paraId="5E700861" w14:textId="77777777" w:rsidR="00F16819" w:rsidRDefault="00F16819">
      <w:pPr>
        <w:pStyle w:val="Heading8"/>
      </w:pPr>
      <w:r>
        <w:lastRenderedPageBreak/>
        <w:t>Acknowledgements</w:t>
      </w:r>
    </w:p>
    <w:p w14:paraId="0AFE4C48" w14:textId="77777777" w:rsidR="00F16819" w:rsidRDefault="00F16819">
      <w:pPr>
        <w:pStyle w:val="BodyText"/>
      </w:pPr>
    </w:p>
    <w:p w14:paraId="58C10DDE" w14:textId="77777777" w:rsidR="00F16819" w:rsidRDefault="00F16819">
      <w:pPr>
        <w:pStyle w:val="BodyText"/>
      </w:pPr>
    </w:p>
    <w:p w14:paraId="013DE1D5" w14:textId="77777777" w:rsidR="00F16819" w:rsidRDefault="00F16819">
      <w:pPr>
        <w:pStyle w:val="Heading8"/>
      </w:pPr>
      <w:r>
        <w:lastRenderedPageBreak/>
        <w:t>Table of contents</w:t>
      </w:r>
    </w:p>
    <w:p w14:paraId="3E0D563C" w14:textId="77777777" w:rsidR="00F16819" w:rsidRDefault="00F16819">
      <w:pPr>
        <w:pStyle w:val="BodyText"/>
      </w:pPr>
    </w:p>
    <w:p w14:paraId="20B21BEF" w14:textId="77777777" w:rsidR="00F16819" w:rsidRDefault="00F16819">
      <w:pPr>
        <w:pStyle w:val="BodyText"/>
      </w:pPr>
    </w:p>
    <w:p w14:paraId="6BE6607C" w14:textId="77777777" w:rsidR="00F16819" w:rsidRDefault="00F16819">
      <w:pPr>
        <w:pStyle w:val="Heading8"/>
      </w:pPr>
      <w:r>
        <w:lastRenderedPageBreak/>
        <w:t>List of figures</w:t>
      </w:r>
    </w:p>
    <w:p w14:paraId="00106BE3" w14:textId="77777777" w:rsidR="00F16819" w:rsidRDefault="00F16819">
      <w:pPr>
        <w:pStyle w:val="BodyText"/>
      </w:pPr>
    </w:p>
    <w:p w14:paraId="11079A3E" w14:textId="77777777" w:rsidR="00F16819" w:rsidRDefault="00F16819">
      <w:pPr>
        <w:pStyle w:val="Heading8"/>
      </w:pPr>
      <w:r>
        <w:lastRenderedPageBreak/>
        <w:t>List of tables</w:t>
      </w:r>
    </w:p>
    <w:p w14:paraId="6BB4E788" w14:textId="77777777" w:rsidR="00F16819" w:rsidRDefault="00F16819">
      <w:pPr>
        <w:pStyle w:val="BodyText"/>
      </w:pPr>
    </w:p>
    <w:p w14:paraId="16233DF2" w14:textId="77777777" w:rsidR="00F16819" w:rsidRDefault="00F16819">
      <w:pPr>
        <w:pStyle w:val="BodyText"/>
      </w:pPr>
    </w:p>
    <w:p w14:paraId="610C1FCA" w14:textId="77777777" w:rsidR="00F16819" w:rsidRDefault="00F16819">
      <w:pPr>
        <w:pStyle w:val="BodyText"/>
      </w:pPr>
    </w:p>
    <w:p w14:paraId="292C6F09" w14:textId="77777777" w:rsidR="00F16819" w:rsidRDefault="00F16819">
      <w:pPr>
        <w:pStyle w:val="BodyText"/>
        <w:sectPr w:rsidR="00F16819">
          <w:footerReference w:type="default" r:id="rId11"/>
          <w:footerReference w:type="first" r:id="rId12"/>
          <w:type w:val="oddPage"/>
          <w:pgSz w:w="11909" w:h="16834" w:code="9"/>
          <w:pgMar w:top="1701" w:right="1134" w:bottom="1140" w:left="1134" w:header="720" w:footer="720" w:gutter="561"/>
          <w:pgNumType w:fmt="lowerRoman" w:start="1"/>
          <w:cols w:space="720"/>
        </w:sectPr>
      </w:pPr>
    </w:p>
    <w:p w14:paraId="28AC8044" w14:textId="77777777" w:rsidR="00F16819" w:rsidRDefault="00DF1306">
      <w:pPr>
        <w:pStyle w:val="Heading1"/>
      </w:pPr>
      <w:r>
        <w:lastRenderedPageBreak/>
        <w:t>Introduction</w:t>
      </w:r>
    </w:p>
    <w:p w14:paraId="7CC17BEE" w14:textId="77777777" w:rsidR="00DF1306" w:rsidRDefault="00DF1306" w:rsidP="00DF1306">
      <w:pPr>
        <w:pStyle w:val="BodyText"/>
        <w:jc w:val="both"/>
      </w:pPr>
      <w:r w:rsidRPr="00DF1306">
        <w:t xml:space="preserve">It includes a clear explanation of goals of the project, the significance of studying the problem. It should orient the reader to the topic of the report by including the following: </w:t>
      </w:r>
    </w:p>
    <w:p w14:paraId="25BC4163" w14:textId="77777777" w:rsidR="00DF1306" w:rsidRDefault="00DF1306" w:rsidP="00DF1306">
      <w:pPr>
        <w:pStyle w:val="BodyText"/>
        <w:numPr>
          <w:ilvl w:val="0"/>
          <w:numId w:val="2"/>
        </w:numPr>
        <w:jc w:val="both"/>
      </w:pPr>
      <w:r w:rsidRPr="00DF1306">
        <w:t xml:space="preserve">The problem - Explain the </w:t>
      </w:r>
      <w:proofErr w:type="gramStart"/>
      <w:r w:rsidRPr="00DF1306">
        <w:t>particular problem</w:t>
      </w:r>
      <w:proofErr w:type="gramEnd"/>
      <w:r w:rsidRPr="00DF1306">
        <w:t xml:space="preserve"> that is addressed in the report. </w:t>
      </w:r>
    </w:p>
    <w:p w14:paraId="42254A68" w14:textId="77777777" w:rsidR="00DF1306" w:rsidRDefault="00DF1306" w:rsidP="00DF1306">
      <w:pPr>
        <w:pStyle w:val="BodyText"/>
        <w:numPr>
          <w:ilvl w:val="0"/>
          <w:numId w:val="2"/>
        </w:numPr>
        <w:jc w:val="both"/>
      </w:pPr>
      <w:r w:rsidRPr="00DF1306">
        <w:t xml:space="preserve">The objective - State the assignment (what our project needs to accomplish to solve the problem). </w:t>
      </w:r>
    </w:p>
    <w:p w14:paraId="2BA450A6" w14:textId="77777777" w:rsidR="00DF1306" w:rsidRDefault="00DF1306" w:rsidP="00DF1306">
      <w:pPr>
        <w:pStyle w:val="BodyText"/>
        <w:numPr>
          <w:ilvl w:val="0"/>
          <w:numId w:val="2"/>
        </w:numPr>
        <w:jc w:val="both"/>
      </w:pPr>
      <w:r w:rsidRPr="00DF1306">
        <w:t>The method of the report - Describe the organization and structure of the report.</w:t>
      </w:r>
    </w:p>
    <w:p w14:paraId="59B6B41D" w14:textId="77777777" w:rsidR="00F16819" w:rsidRDefault="00F16819">
      <w:pPr>
        <w:pStyle w:val="Heading2"/>
      </w:pPr>
      <w:r>
        <w:t>Title Paragraph</w:t>
      </w:r>
    </w:p>
    <w:p w14:paraId="5128A522" w14:textId="77777777" w:rsidR="00F16819" w:rsidRDefault="00F16819">
      <w:pPr>
        <w:pStyle w:val="Heading3"/>
      </w:pPr>
      <w:r>
        <w:t>Title Sub-paragraph</w:t>
      </w:r>
    </w:p>
    <w:p w14:paraId="1F53F912" w14:textId="77777777" w:rsidR="00F16819" w:rsidRDefault="00F16819">
      <w:pPr>
        <w:pStyle w:val="BodyText"/>
      </w:pPr>
      <w:r>
        <w:t>This is Body Text style. Use this for the body text.</w:t>
      </w:r>
    </w:p>
    <w:p w14:paraId="7386FAB5" w14:textId="77777777" w:rsidR="00F16819" w:rsidRDefault="00F16819">
      <w:pPr>
        <w:pStyle w:val="Heading4"/>
      </w:pPr>
      <w:r>
        <w:t xml:space="preserve">Title Sub-paragraph </w:t>
      </w:r>
    </w:p>
    <w:p w14:paraId="1C4CE36C" w14:textId="77777777" w:rsidR="00F16819" w:rsidRDefault="00F16819">
      <w:pPr>
        <w:pStyle w:val="BodyText"/>
      </w:pPr>
      <w:r>
        <w:t>This is Body Text style. Use this for the body text.</w:t>
      </w:r>
    </w:p>
    <w:p w14:paraId="4CBD6ED7" w14:textId="77777777" w:rsidR="00F16819" w:rsidRDefault="00F16819">
      <w:pPr>
        <w:pStyle w:val="BodyText"/>
      </w:pPr>
    </w:p>
    <w:p w14:paraId="1A520852" w14:textId="77777777" w:rsidR="00F16819" w:rsidRDefault="00F16819">
      <w:pPr>
        <w:pStyle w:val="BodyText"/>
      </w:pPr>
    </w:p>
    <w:p w14:paraId="5815FFF0" w14:textId="77777777" w:rsidR="00F16819" w:rsidRDefault="00F16819">
      <w:pPr>
        <w:pStyle w:val="BodyText"/>
      </w:pPr>
    </w:p>
    <w:p w14:paraId="5F088555" w14:textId="77777777" w:rsidR="00F16819" w:rsidRDefault="00F16819"/>
    <w:p w14:paraId="64F00457" w14:textId="77777777" w:rsidR="00F16819" w:rsidRDefault="00F16819">
      <w:pPr>
        <w:pStyle w:val="BodyText"/>
      </w:pPr>
    </w:p>
    <w:p w14:paraId="66E35E1C" w14:textId="77777777" w:rsidR="00F16819" w:rsidRDefault="00F16819"/>
    <w:p w14:paraId="3B9E5694" w14:textId="77777777" w:rsidR="00F16819" w:rsidRDefault="00F16819">
      <w:r>
        <w:br w:type="page"/>
      </w:r>
      <w:r>
        <w:lastRenderedPageBreak/>
        <w:t>Text.</w:t>
      </w:r>
    </w:p>
    <w:p w14:paraId="446C2FA7" w14:textId="77777777" w:rsidR="00F16819" w:rsidRDefault="00F16819">
      <w:pPr>
        <w:pStyle w:val="Heading1"/>
        <w:sectPr w:rsidR="00F16819">
          <w:headerReference w:type="even" r:id="rId13"/>
          <w:headerReference w:type="default" r:id="rId14"/>
          <w:footerReference w:type="even" r:id="rId15"/>
          <w:footerReference w:type="default" r:id="rId16"/>
          <w:headerReference w:type="first" r:id="rId17"/>
          <w:footerReference w:type="first" r:id="rId18"/>
          <w:type w:val="oddPage"/>
          <w:pgSz w:w="11909" w:h="16834" w:code="9"/>
          <w:pgMar w:top="1701" w:right="1134" w:bottom="1140" w:left="1134" w:header="720" w:footer="720" w:gutter="561"/>
          <w:pgNumType w:start="1"/>
          <w:cols w:space="720"/>
        </w:sectPr>
      </w:pPr>
    </w:p>
    <w:p w14:paraId="056CE2E0" w14:textId="77777777" w:rsidR="00F16819" w:rsidRDefault="006E70C1">
      <w:pPr>
        <w:pStyle w:val="Heading1"/>
      </w:pPr>
      <w:r>
        <w:lastRenderedPageBreak/>
        <w:t xml:space="preserve">Literature Review </w:t>
      </w:r>
    </w:p>
    <w:p w14:paraId="3D48709C" w14:textId="77777777" w:rsidR="006E70C1" w:rsidRDefault="006E70C1" w:rsidP="006E70C1">
      <w:pPr>
        <w:pStyle w:val="BodyText"/>
        <w:spacing w:after="120"/>
        <w:jc w:val="both"/>
      </w:pPr>
      <w:r w:rsidRPr="006E70C1">
        <w:t xml:space="preserve">Discuss the context and history of this general topic and describe what has been done in the past. Include literature search results for the OVERALL problem and context rather than the options for component parts here. Include pros and cons of the existing solutions. Also motivate need for a new solution. Answer the question: What are the most important issues for this topic in terms of the goals of the project and the effects on society? Write about at least 5 of the following issues: </w:t>
      </w:r>
    </w:p>
    <w:p w14:paraId="1F14E438" w14:textId="77777777" w:rsidR="006E70C1" w:rsidRDefault="006E70C1" w:rsidP="006E70C1">
      <w:pPr>
        <w:pStyle w:val="BodyText"/>
        <w:numPr>
          <w:ilvl w:val="0"/>
          <w:numId w:val="4"/>
        </w:numPr>
        <w:jc w:val="both"/>
      </w:pPr>
      <w:r w:rsidRPr="006E70C1">
        <w:rPr>
          <w:b/>
          <w:bCs/>
        </w:rPr>
        <w:t>Economic:</w:t>
      </w:r>
      <w:r w:rsidRPr="006E70C1">
        <w:t xml:space="preserve"> effect of this topic on the economy in the past, possible cost of project development, cost of materials, target cost if project is marketed. </w:t>
      </w:r>
    </w:p>
    <w:p w14:paraId="7F84001F" w14:textId="77777777" w:rsidR="006E70C1" w:rsidRDefault="006E70C1" w:rsidP="006E70C1">
      <w:pPr>
        <w:pStyle w:val="BodyText"/>
        <w:numPr>
          <w:ilvl w:val="0"/>
          <w:numId w:val="4"/>
        </w:numPr>
        <w:jc w:val="both"/>
      </w:pPr>
      <w:r w:rsidRPr="006E70C1">
        <w:rPr>
          <w:b/>
          <w:bCs/>
        </w:rPr>
        <w:t>Environmental:</w:t>
      </w:r>
      <w:r w:rsidRPr="006E70C1">
        <w:t xml:space="preserve"> influence on the environment in the past, possible effects for future developments </w:t>
      </w:r>
    </w:p>
    <w:p w14:paraId="0605A5EB" w14:textId="77777777" w:rsidR="006E70C1" w:rsidRDefault="006E70C1" w:rsidP="006E70C1">
      <w:pPr>
        <w:pStyle w:val="BodyText"/>
        <w:numPr>
          <w:ilvl w:val="0"/>
          <w:numId w:val="4"/>
        </w:numPr>
        <w:jc w:val="both"/>
      </w:pPr>
      <w:r w:rsidRPr="006E70C1">
        <w:rPr>
          <w:b/>
          <w:bCs/>
        </w:rPr>
        <w:t>Sustainability:</w:t>
      </w:r>
      <w:r w:rsidRPr="006E70C1">
        <w:t xml:space="preserve"> pro</w:t>
      </w:r>
      <w:r>
        <w:t>duct life cycle, future markets</w:t>
      </w:r>
    </w:p>
    <w:p w14:paraId="21BAD734" w14:textId="77777777" w:rsidR="006E70C1" w:rsidRDefault="006E70C1" w:rsidP="006E70C1">
      <w:pPr>
        <w:pStyle w:val="BodyText"/>
        <w:numPr>
          <w:ilvl w:val="0"/>
          <w:numId w:val="4"/>
        </w:numPr>
        <w:jc w:val="both"/>
      </w:pPr>
      <w:r w:rsidRPr="006E70C1">
        <w:rPr>
          <w:b/>
          <w:bCs/>
        </w:rPr>
        <w:t>Manufacturability:</w:t>
      </w:r>
      <w:r w:rsidRPr="006E70C1">
        <w:t xml:space="preserve"> material availability, use of off the shelf versus custom components, special needs for hostile environments </w:t>
      </w:r>
    </w:p>
    <w:p w14:paraId="17DEAD86" w14:textId="77777777" w:rsidR="006E70C1" w:rsidRDefault="006E70C1" w:rsidP="006E70C1">
      <w:pPr>
        <w:pStyle w:val="BodyText"/>
        <w:numPr>
          <w:ilvl w:val="0"/>
          <w:numId w:val="4"/>
        </w:numPr>
        <w:jc w:val="both"/>
      </w:pPr>
      <w:r w:rsidRPr="006E70C1">
        <w:rPr>
          <w:b/>
          <w:bCs/>
        </w:rPr>
        <w:t>Ethical:</w:t>
      </w:r>
      <w:r w:rsidRPr="006E70C1">
        <w:t xml:space="preserve"> uses that could cause harm to society, ethical issues that someone working on this topic might encounter </w:t>
      </w:r>
    </w:p>
    <w:p w14:paraId="54B3BA08" w14:textId="77777777" w:rsidR="006E70C1" w:rsidRDefault="006E70C1" w:rsidP="006E70C1">
      <w:pPr>
        <w:pStyle w:val="BodyText"/>
        <w:numPr>
          <w:ilvl w:val="0"/>
          <w:numId w:val="4"/>
        </w:numPr>
        <w:jc w:val="both"/>
      </w:pPr>
      <w:r w:rsidRPr="006E70C1">
        <w:rPr>
          <w:b/>
          <w:bCs/>
        </w:rPr>
        <w:t>Health and safety:</w:t>
      </w:r>
      <w:r w:rsidRPr="006E70C1">
        <w:t xml:space="preserve"> positive or negative impacts on the health and safety of individuals or society for past or future applications in this topic </w:t>
      </w:r>
    </w:p>
    <w:p w14:paraId="0DF4A245" w14:textId="77777777" w:rsidR="006E70C1" w:rsidRDefault="006E70C1" w:rsidP="006E70C1">
      <w:pPr>
        <w:pStyle w:val="BodyText"/>
        <w:numPr>
          <w:ilvl w:val="0"/>
          <w:numId w:val="4"/>
        </w:numPr>
        <w:jc w:val="both"/>
      </w:pPr>
      <w:r w:rsidRPr="006E70C1">
        <w:rPr>
          <w:b/>
          <w:bCs/>
        </w:rPr>
        <w:t>Social:</w:t>
      </w:r>
      <w:r w:rsidRPr="006E70C1">
        <w:t xml:space="preserve"> relationship of this topic to social aspects of society such as education, culture, communication, entertainment </w:t>
      </w:r>
    </w:p>
    <w:p w14:paraId="7D01F0FA" w14:textId="77777777" w:rsidR="006E70C1" w:rsidRDefault="006E70C1" w:rsidP="006E70C1">
      <w:pPr>
        <w:pStyle w:val="BodyText"/>
        <w:numPr>
          <w:ilvl w:val="0"/>
          <w:numId w:val="4"/>
        </w:numPr>
        <w:jc w:val="both"/>
      </w:pPr>
      <w:r w:rsidRPr="006E70C1">
        <w:rPr>
          <w:b/>
          <w:bCs/>
        </w:rPr>
        <w:t>Political:</w:t>
      </w:r>
      <w:r w:rsidRPr="006E70C1">
        <w:t xml:space="preserve"> relationship of this topic to political issues.</w:t>
      </w:r>
    </w:p>
    <w:p w14:paraId="4E86A4B3" w14:textId="77777777" w:rsidR="00F16819" w:rsidRDefault="00F16819">
      <w:pPr>
        <w:pStyle w:val="Heading2"/>
      </w:pPr>
      <w:r>
        <w:t>Title Paragraph</w:t>
      </w:r>
    </w:p>
    <w:p w14:paraId="1E6946DD" w14:textId="77777777" w:rsidR="00F16819" w:rsidRDefault="00F16819">
      <w:pPr>
        <w:pStyle w:val="Heading3"/>
      </w:pPr>
      <w:r>
        <w:t>Title Sub-paragraph</w:t>
      </w:r>
    </w:p>
    <w:p w14:paraId="47D04BF9" w14:textId="77777777" w:rsidR="00F16819" w:rsidRDefault="00F16819">
      <w:pPr>
        <w:pStyle w:val="BodyText"/>
      </w:pPr>
      <w:r>
        <w:t>This is Body text style. Use this for the body text.</w:t>
      </w:r>
    </w:p>
    <w:p w14:paraId="1CFF786F" w14:textId="77777777" w:rsidR="006E70C1" w:rsidRDefault="006E70C1">
      <w:pPr>
        <w:spacing w:line="240" w:lineRule="auto"/>
      </w:pPr>
      <w:r>
        <w:br w:type="page"/>
      </w:r>
    </w:p>
    <w:p w14:paraId="0FBC0029" w14:textId="77777777" w:rsidR="00CA62F7" w:rsidRDefault="00CA62F7" w:rsidP="00CA62F7">
      <w:r>
        <w:lastRenderedPageBreak/>
        <w:t>Text.</w:t>
      </w:r>
    </w:p>
    <w:p w14:paraId="3A5EE376" w14:textId="77777777" w:rsidR="006E70C1" w:rsidRDefault="006E70C1">
      <w:pPr>
        <w:spacing w:line="240" w:lineRule="auto"/>
      </w:pPr>
      <w:r>
        <w:br w:type="page"/>
      </w:r>
    </w:p>
    <w:p w14:paraId="6548F30B" w14:textId="77777777" w:rsidR="006E70C1" w:rsidRDefault="006E70C1" w:rsidP="006E70C1">
      <w:pPr>
        <w:pStyle w:val="Heading1"/>
      </w:pPr>
      <w:r>
        <w:lastRenderedPageBreak/>
        <w:t xml:space="preserve">Methodology </w:t>
      </w:r>
    </w:p>
    <w:p w14:paraId="3AA0CA48" w14:textId="77777777" w:rsidR="006E70C1" w:rsidRDefault="006E70C1" w:rsidP="00465470">
      <w:pPr>
        <w:pStyle w:val="BodyText"/>
        <w:jc w:val="both"/>
      </w:pPr>
      <w:r w:rsidRPr="006E70C1">
        <w:t xml:space="preserve">It contains alternative approaches to reach the goal, analysis of the problem and design of subsystems, test and evaluation of the designed components, and synthesis of the components to build the project. Present work plan for project phases (analysis, design, </w:t>
      </w:r>
      <w:proofErr w:type="gramStart"/>
      <w:r w:rsidRPr="006E70C1">
        <w:t>implementation</w:t>
      </w:r>
      <w:proofErr w:type="gramEnd"/>
      <w:r w:rsidRPr="006E70C1">
        <w:t xml:space="preserve"> and evaluation) and cost analysis in terms of expected effort and material.</w:t>
      </w:r>
    </w:p>
    <w:p w14:paraId="457D0B77" w14:textId="77777777" w:rsidR="006E70C1" w:rsidRDefault="006E70C1" w:rsidP="006E70C1">
      <w:pPr>
        <w:pStyle w:val="Heading2"/>
      </w:pPr>
      <w:r>
        <w:t>Design Requirement</w:t>
      </w:r>
      <w:r w:rsidR="00E62398">
        <w:t xml:space="preserve"> (3 to 6 pages)</w:t>
      </w:r>
    </w:p>
    <w:p w14:paraId="692DAFDE" w14:textId="77777777" w:rsidR="006E70C1" w:rsidRDefault="006E70C1" w:rsidP="006E70C1">
      <w:pPr>
        <w:pStyle w:val="BodyText"/>
        <w:numPr>
          <w:ilvl w:val="0"/>
          <w:numId w:val="5"/>
        </w:numPr>
        <w:spacing w:before="120" w:after="120"/>
        <w:jc w:val="both"/>
      </w:pPr>
      <w:r w:rsidRPr="006E70C1">
        <w:t xml:space="preserve">Specifications and requirements for the project: Specify technical and non-technical characteristics. Give the detailed specifications that served as the basis for the project (interpretation of rules of a contest, interpretation of customer requirements, and interpretation of desired features; how they determine or constrain size, velocity, response time, cost, weight, etc.) Consider aspects such as potential users, cost, safety, user-friendliness, performance, compatibility with other things, functionality, acceptance, convenience, capacity, misuses, legal issues, standards or codes, availability, materials, productivity enhancement, entertainment, technology, and design methods. </w:t>
      </w:r>
    </w:p>
    <w:p w14:paraId="18C0B71C" w14:textId="77777777" w:rsidR="006E70C1" w:rsidRDefault="006E70C1" w:rsidP="006E70C1">
      <w:pPr>
        <w:pStyle w:val="BodyText"/>
        <w:numPr>
          <w:ilvl w:val="0"/>
          <w:numId w:val="5"/>
        </w:numPr>
        <w:spacing w:before="120" w:after="120"/>
        <w:jc w:val="both"/>
      </w:pPr>
      <w:r w:rsidRPr="006E70C1">
        <w:t xml:space="preserve">Selection of design criterion: Based on our specification, specify goals for performance, reliability, cost, code size, manufacturability, safety, societal factors (human interface, environmental factors, etc) and any other criteria relevant to the project. </w:t>
      </w:r>
    </w:p>
    <w:p w14:paraId="343D7062" w14:textId="77777777" w:rsidR="006E70C1" w:rsidRDefault="006E70C1" w:rsidP="006E70C1">
      <w:pPr>
        <w:pStyle w:val="BodyText"/>
        <w:numPr>
          <w:ilvl w:val="0"/>
          <w:numId w:val="5"/>
        </w:numPr>
        <w:spacing w:before="120" w:after="120"/>
        <w:jc w:val="both"/>
      </w:pPr>
      <w:r w:rsidRPr="006E70C1">
        <w:t xml:space="preserve">Alternative solutions: Explore alternative solutions. Evaluate alternative solutions based on situation description and design constraints. </w:t>
      </w:r>
    </w:p>
    <w:p w14:paraId="340D36D2" w14:textId="77777777" w:rsidR="006E70C1" w:rsidRDefault="006E70C1" w:rsidP="006E70C1">
      <w:pPr>
        <w:pStyle w:val="BodyText"/>
        <w:numPr>
          <w:ilvl w:val="0"/>
          <w:numId w:val="5"/>
        </w:numPr>
        <w:spacing w:before="120" w:after="120"/>
        <w:jc w:val="both"/>
      </w:pPr>
      <w:r w:rsidRPr="006E70C1">
        <w:t xml:space="preserve">Select the proposed solution with justifications. Provide an overall architecture of the solution. </w:t>
      </w:r>
    </w:p>
    <w:p w14:paraId="79FCDA3F" w14:textId="77777777" w:rsidR="006E70C1" w:rsidRPr="006E70C1" w:rsidRDefault="006E70C1" w:rsidP="006E70C1">
      <w:pPr>
        <w:pStyle w:val="BodyText"/>
        <w:numPr>
          <w:ilvl w:val="0"/>
          <w:numId w:val="5"/>
        </w:numPr>
        <w:spacing w:before="120" w:after="120"/>
        <w:jc w:val="both"/>
      </w:pPr>
      <w:r w:rsidRPr="006E70C1">
        <w:t>Functional decomposition of the project: Explain the major functions required by our design. Figures and tables should be used to supplement discussion.</w:t>
      </w:r>
    </w:p>
    <w:p w14:paraId="744D996C" w14:textId="77777777" w:rsidR="006E70C1" w:rsidRDefault="006E70C1" w:rsidP="006E70C1">
      <w:pPr>
        <w:pStyle w:val="Heading3"/>
      </w:pPr>
      <w:r>
        <w:t>Title Sub-paragraph</w:t>
      </w:r>
    </w:p>
    <w:p w14:paraId="6003ABDC" w14:textId="77777777" w:rsidR="006E70C1" w:rsidRDefault="006E70C1" w:rsidP="006E70C1">
      <w:pPr>
        <w:pStyle w:val="BodyText"/>
      </w:pPr>
      <w:r>
        <w:t>This is Body text style. Use this for the body text.</w:t>
      </w:r>
    </w:p>
    <w:p w14:paraId="07E4F8DB" w14:textId="77777777" w:rsidR="006E70C1" w:rsidRDefault="00E62398" w:rsidP="006E70C1">
      <w:pPr>
        <w:pStyle w:val="Heading2"/>
      </w:pPr>
      <w:r>
        <w:t>Feasibility Discussion (2-5 pages)</w:t>
      </w:r>
    </w:p>
    <w:p w14:paraId="762BAC8B" w14:textId="77777777" w:rsidR="00E62398" w:rsidRDefault="00E62398" w:rsidP="00E62398">
      <w:pPr>
        <w:pStyle w:val="BodyText"/>
        <w:numPr>
          <w:ilvl w:val="0"/>
          <w:numId w:val="6"/>
        </w:numPr>
        <w:spacing w:before="120" w:after="120"/>
      </w:pPr>
      <w:r w:rsidRPr="00E62398">
        <w:t xml:space="preserve">Results of literature search: Provide the options and justification for overall approach (hardware, software, choices of methods). </w:t>
      </w:r>
    </w:p>
    <w:p w14:paraId="0487392D" w14:textId="77777777" w:rsidR="00E62398" w:rsidRDefault="00E62398" w:rsidP="00E62398">
      <w:pPr>
        <w:pStyle w:val="BodyText"/>
        <w:numPr>
          <w:ilvl w:val="0"/>
          <w:numId w:val="6"/>
        </w:numPr>
        <w:spacing w:before="120" w:after="120"/>
      </w:pPr>
      <w:r w:rsidRPr="00E62398">
        <w:t xml:space="preserve">Analysis: Describe </w:t>
      </w:r>
      <w:proofErr w:type="spellStart"/>
      <w:r w:rsidRPr="00E62398">
        <w:t>behavior</w:t>
      </w:r>
      <w:proofErr w:type="spellEnd"/>
      <w:r w:rsidRPr="00E62398">
        <w:t xml:space="preserve"> of the system, </w:t>
      </w:r>
      <w:proofErr w:type="gramStart"/>
      <w:r w:rsidRPr="00E62398">
        <w:t>data</w:t>
      </w:r>
      <w:proofErr w:type="gramEnd"/>
      <w:r w:rsidRPr="00E62398">
        <w:t xml:space="preserve"> and requirements. </w:t>
      </w:r>
    </w:p>
    <w:p w14:paraId="52A91D62" w14:textId="77777777" w:rsidR="00E62398" w:rsidRPr="00E62398" w:rsidRDefault="00E62398" w:rsidP="00E62398">
      <w:pPr>
        <w:pStyle w:val="BodyText"/>
        <w:numPr>
          <w:ilvl w:val="0"/>
          <w:numId w:val="6"/>
        </w:numPr>
        <w:spacing w:before="120" w:after="120"/>
      </w:pPr>
      <w:r w:rsidRPr="00E62398">
        <w:t xml:space="preserve">Options and justification for each functional part: Provide the options and justification of design approach and components or methods used in each functional part. Be sure to cite </w:t>
      </w:r>
      <w:proofErr w:type="gramStart"/>
      <w:r w:rsidRPr="00E62398">
        <w:t>all of</w:t>
      </w:r>
      <w:proofErr w:type="gramEnd"/>
      <w:r w:rsidRPr="00E62398">
        <w:t xml:space="preserve"> the literature used in our discussion.</w:t>
      </w:r>
    </w:p>
    <w:p w14:paraId="3CD90E9F" w14:textId="77777777" w:rsidR="00E62398" w:rsidRDefault="00E62398" w:rsidP="00E62398">
      <w:pPr>
        <w:pStyle w:val="Heading3"/>
      </w:pPr>
      <w:r>
        <w:t>Title Sub-paragraph</w:t>
      </w:r>
    </w:p>
    <w:p w14:paraId="6E12B151" w14:textId="77777777" w:rsidR="00E62398" w:rsidRDefault="00E62398" w:rsidP="00E62398">
      <w:pPr>
        <w:pStyle w:val="BodyText"/>
      </w:pPr>
      <w:r>
        <w:t>This is Body text style. Use this for the body text.</w:t>
      </w:r>
    </w:p>
    <w:p w14:paraId="5E295C2C" w14:textId="77777777" w:rsidR="00E62398" w:rsidRDefault="00E62398" w:rsidP="00E62398">
      <w:pPr>
        <w:pStyle w:val="BodyText"/>
      </w:pPr>
    </w:p>
    <w:p w14:paraId="73C1E59D" w14:textId="77777777" w:rsidR="00E62398" w:rsidRDefault="00E62398" w:rsidP="00E62398">
      <w:pPr>
        <w:pStyle w:val="Heading2"/>
      </w:pPr>
      <w:r>
        <w:lastRenderedPageBreak/>
        <w:t>Final Implementation (5-15 pages)</w:t>
      </w:r>
    </w:p>
    <w:p w14:paraId="7092ABDF" w14:textId="77777777" w:rsidR="00E62398" w:rsidRDefault="00E62398" w:rsidP="00E62398">
      <w:pPr>
        <w:pStyle w:val="BodyText"/>
        <w:numPr>
          <w:ilvl w:val="0"/>
          <w:numId w:val="7"/>
        </w:numPr>
      </w:pPr>
      <w:r w:rsidRPr="00E62398">
        <w:t>Presen</w:t>
      </w:r>
      <w:r>
        <w:t>tation of final implementation:</w:t>
      </w:r>
    </w:p>
    <w:p w14:paraId="45D88352" w14:textId="77777777" w:rsidR="00E62398" w:rsidRDefault="00E62398" w:rsidP="00E62398">
      <w:pPr>
        <w:pStyle w:val="BodyText"/>
        <w:numPr>
          <w:ilvl w:val="1"/>
          <w:numId w:val="7"/>
        </w:numPr>
      </w:pPr>
      <w:r w:rsidRPr="00E62398">
        <w:t xml:space="preserve">Describe the project and its functions (include diagrams, code examples, and other figures in the body of the text and refer to any large engineering drawings, listings, etc. in the appendices in the body of the text). </w:t>
      </w:r>
    </w:p>
    <w:p w14:paraId="1E32BDA1" w14:textId="77777777" w:rsidR="00E62398" w:rsidRDefault="00E62398" w:rsidP="00E62398">
      <w:pPr>
        <w:pStyle w:val="BodyText"/>
        <w:numPr>
          <w:ilvl w:val="1"/>
          <w:numId w:val="7"/>
        </w:numPr>
      </w:pPr>
      <w:r w:rsidRPr="00E62398">
        <w:t xml:space="preserve">We might present the implementation by functional groups. Discuss and present the calculations used in the design of the project in the relevant subsections. </w:t>
      </w:r>
    </w:p>
    <w:p w14:paraId="1BA17EFD" w14:textId="77777777" w:rsidR="00E62398" w:rsidRDefault="00E62398" w:rsidP="00E62398">
      <w:pPr>
        <w:pStyle w:val="BodyText"/>
        <w:numPr>
          <w:ilvl w:val="1"/>
          <w:numId w:val="7"/>
        </w:numPr>
      </w:pPr>
      <w:r w:rsidRPr="00E62398">
        <w:t xml:space="preserve">Summarize repetitive calculations in tables. </w:t>
      </w:r>
    </w:p>
    <w:p w14:paraId="1D917DEA" w14:textId="77777777" w:rsidR="00E62398" w:rsidRDefault="00E62398" w:rsidP="00E62398">
      <w:pPr>
        <w:pStyle w:val="BodyText"/>
        <w:numPr>
          <w:ilvl w:val="0"/>
          <w:numId w:val="7"/>
        </w:numPr>
      </w:pPr>
      <w:r w:rsidRPr="00E62398">
        <w:t xml:space="preserve">Also, </w:t>
      </w:r>
      <w:proofErr w:type="gramStart"/>
      <w:r w:rsidRPr="00E62398">
        <w:t>describe</w:t>
      </w:r>
      <w:proofErr w:type="gramEnd"/>
      <w:r w:rsidRPr="00E62398">
        <w:t xml:space="preserve"> </w:t>
      </w:r>
    </w:p>
    <w:p w14:paraId="719830DA" w14:textId="77777777" w:rsidR="00E62398" w:rsidRDefault="00E62398" w:rsidP="00E62398">
      <w:pPr>
        <w:pStyle w:val="BodyText"/>
        <w:numPr>
          <w:ilvl w:val="1"/>
          <w:numId w:val="7"/>
        </w:numPr>
      </w:pPr>
      <w:r w:rsidRPr="00E62398">
        <w:t xml:space="preserve">Tools used, </w:t>
      </w:r>
    </w:p>
    <w:p w14:paraId="769719E5" w14:textId="77777777" w:rsidR="00E62398" w:rsidRDefault="00E62398" w:rsidP="00E62398">
      <w:pPr>
        <w:pStyle w:val="BodyText"/>
        <w:numPr>
          <w:ilvl w:val="1"/>
          <w:numId w:val="7"/>
        </w:numPr>
      </w:pPr>
      <w:r w:rsidRPr="00E62398">
        <w:t xml:space="preserve">The way of implementing the solution and </w:t>
      </w:r>
    </w:p>
    <w:p w14:paraId="1DC96C64" w14:textId="77777777" w:rsidR="00E62398" w:rsidRPr="00E62398" w:rsidRDefault="00E62398" w:rsidP="00E62398">
      <w:pPr>
        <w:pStyle w:val="BodyText"/>
        <w:numPr>
          <w:ilvl w:val="1"/>
          <w:numId w:val="7"/>
        </w:numPr>
      </w:pPr>
      <w:r w:rsidRPr="00E62398">
        <w:t>Solution requirements.</w:t>
      </w:r>
    </w:p>
    <w:p w14:paraId="534FF817" w14:textId="77777777" w:rsidR="00E62398" w:rsidRDefault="00E62398">
      <w:pPr>
        <w:spacing w:line="240" w:lineRule="auto"/>
      </w:pPr>
      <w:r>
        <w:br w:type="page"/>
      </w:r>
    </w:p>
    <w:p w14:paraId="3DED7A4C" w14:textId="77777777" w:rsidR="00E62398" w:rsidRDefault="00E62398">
      <w:pPr>
        <w:spacing w:line="240" w:lineRule="auto"/>
      </w:pPr>
      <w:r>
        <w:lastRenderedPageBreak/>
        <w:br w:type="page"/>
      </w:r>
    </w:p>
    <w:p w14:paraId="5A799DAF" w14:textId="77777777" w:rsidR="00E62398" w:rsidRDefault="00B52C83" w:rsidP="00E62398">
      <w:pPr>
        <w:pStyle w:val="Heading1"/>
      </w:pPr>
      <w:r>
        <w:lastRenderedPageBreak/>
        <w:t>Results and Discussion</w:t>
      </w:r>
      <w:r w:rsidR="00E62398">
        <w:t xml:space="preserve"> </w:t>
      </w:r>
    </w:p>
    <w:p w14:paraId="06A327E2" w14:textId="77777777" w:rsidR="00E62398" w:rsidRDefault="00B52C83" w:rsidP="00B52C83">
      <w:pPr>
        <w:pStyle w:val="BodyText"/>
        <w:jc w:val="both"/>
      </w:pPr>
      <w:r>
        <w:t xml:space="preserve">This is the </w:t>
      </w:r>
      <w:proofErr w:type="gramStart"/>
      <w:r>
        <w:t>forth</w:t>
      </w:r>
      <w:proofErr w:type="gramEnd"/>
      <w:r>
        <w:t xml:space="preserve"> chapter of the project that deals with results and discussion. It contains:</w:t>
      </w:r>
    </w:p>
    <w:p w14:paraId="3C3DAC65" w14:textId="77777777" w:rsidR="00B52C83" w:rsidRDefault="00B52C83" w:rsidP="00B52C83">
      <w:pPr>
        <w:pStyle w:val="BodyText"/>
        <w:numPr>
          <w:ilvl w:val="0"/>
          <w:numId w:val="8"/>
        </w:numPr>
        <w:jc w:val="both"/>
      </w:pPr>
      <w:r w:rsidRPr="00B52C83">
        <w:t xml:space="preserve">Design of experiments to evaluate the system in laboratory environment and in real life situations, </w:t>
      </w:r>
    </w:p>
    <w:p w14:paraId="250B6760" w14:textId="77777777" w:rsidR="00B52C83" w:rsidRDefault="00B52C83" w:rsidP="00B52C83">
      <w:pPr>
        <w:pStyle w:val="BodyText"/>
        <w:numPr>
          <w:ilvl w:val="0"/>
          <w:numId w:val="8"/>
        </w:numPr>
        <w:jc w:val="both"/>
      </w:pPr>
      <w:r w:rsidRPr="00B52C83">
        <w:t xml:space="preserve">Statistical evaluation of the experimental data </w:t>
      </w:r>
    </w:p>
    <w:p w14:paraId="418988B2" w14:textId="77777777" w:rsidR="00B52C83" w:rsidRDefault="00B52C83" w:rsidP="00B52C83">
      <w:pPr>
        <w:pStyle w:val="BodyText"/>
        <w:numPr>
          <w:ilvl w:val="0"/>
          <w:numId w:val="8"/>
        </w:numPr>
        <w:jc w:val="both"/>
      </w:pPr>
      <w:r w:rsidRPr="00B52C83">
        <w:t xml:space="preserve">An interpretive discussion of the results and thoughtful evaluation of </w:t>
      </w:r>
      <w:r>
        <w:t>the design methodology adopted.</w:t>
      </w:r>
    </w:p>
    <w:p w14:paraId="544DDEB1" w14:textId="77777777" w:rsidR="00B52C83" w:rsidRDefault="00B52C83" w:rsidP="00B52C83">
      <w:pPr>
        <w:pStyle w:val="BodyText"/>
        <w:numPr>
          <w:ilvl w:val="0"/>
          <w:numId w:val="8"/>
        </w:numPr>
        <w:jc w:val="both"/>
      </w:pPr>
      <w:r w:rsidRPr="00B52C83">
        <w:t>Discussion of the lessons learned.</w:t>
      </w:r>
    </w:p>
    <w:p w14:paraId="4A6517D3" w14:textId="77777777" w:rsidR="00E62398" w:rsidRDefault="00B52C83" w:rsidP="00B52C83">
      <w:pPr>
        <w:pStyle w:val="Heading2"/>
      </w:pPr>
      <w:r>
        <w:t>Performance Estimates and Results</w:t>
      </w:r>
      <w:r w:rsidR="00E62398">
        <w:t xml:space="preserve"> (</w:t>
      </w:r>
      <w:r>
        <w:t>2 to 5 pages)</w:t>
      </w:r>
    </w:p>
    <w:p w14:paraId="234FC63B" w14:textId="77777777" w:rsidR="00B52C83" w:rsidRDefault="00B52C83" w:rsidP="00B52C83">
      <w:pPr>
        <w:pStyle w:val="BodyText"/>
        <w:numPr>
          <w:ilvl w:val="0"/>
          <w:numId w:val="5"/>
        </w:numPr>
        <w:spacing w:before="120" w:after="120"/>
        <w:jc w:val="both"/>
      </w:pPr>
      <w:r w:rsidRPr="00B52C83">
        <w:t xml:space="preserve">Present the estimated performance of the project (and how they were derived) based on the preliminary design (estimates to include speed, cost, power consumption, noise-immunity, ease of use, etc, depending on the project). </w:t>
      </w:r>
    </w:p>
    <w:p w14:paraId="46749156" w14:textId="77777777" w:rsidR="00B52C83" w:rsidRDefault="00B52C83" w:rsidP="00B52C83">
      <w:pPr>
        <w:pStyle w:val="BodyText"/>
        <w:numPr>
          <w:ilvl w:val="0"/>
          <w:numId w:val="5"/>
        </w:numPr>
        <w:spacing w:before="120" w:after="120"/>
        <w:jc w:val="both"/>
      </w:pPr>
      <w:r w:rsidRPr="00B52C83">
        <w:t xml:space="preserve">Present the actual performance results. Discuss the results, compare with estimated </w:t>
      </w:r>
      <w:proofErr w:type="gramStart"/>
      <w:r w:rsidRPr="00B52C83">
        <w:t>performance</w:t>
      </w:r>
      <w:proofErr w:type="gramEnd"/>
      <w:r w:rsidRPr="00B52C83">
        <w:t xml:space="preserve"> and explain discrepancies. Evaluate performance with respect to legal, illegal, boundary and known cases. </w:t>
      </w:r>
    </w:p>
    <w:p w14:paraId="00F86A29" w14:textId="77777777" w:rsidR="00B52C83" w:rsidRDefault="00B52C83" w:rsidP="00B52C83">
      <w:pPr>
        <w:pStyle w:val="BodyText"/>
        <w:numPr>
          <w:ilvl w:val="0"/>
          <w:numId w:val="5"/>
        </w:numPr>
        <w:spacing w:before="120" w:after="120"/>
        <w:jc w:val="both"/>
      </w:pPr>
      <w:r w:rsidRPr="00B52C83">
        <w:t xml:space="preserve">Compare results with those of other existing solutions. </w:t>
      </w:r>
    </w:p>
    <w:p w14:paraId="550D592C" w14:textId="77777777" w:rsidR="00E62398" w:rsidRPr="006E70C1" w:rsidRDefault="00B52C83" w:rsidP="00B52C83">
      <w:pPr>
        <w:pStyle w:val="BodyText"/>
        <w:numPr>
          <w:ilvl w:val="0"/>
          <w:numId w:val="5"/>
        </w:numPr>
        <w:spacing w:before="120" w:after="120"/>
        <w:jc w:val="both"/>
      </w:pPr>
      <w:r w:rsidRPr="00B52C83">
        <w:t>Include suggestions for design changes that would improve the performance of the project. Use graphs or other figures to show relationships when appropriate.</w:t>
      </w:r>
    </w:p>
    <w:p w14:paraId="7C22C240" w14:textId="77777777" w:rsidR="00E62398" w:rsidRDefault="00E62398" w:rsidP="00E62398">
      <w:pPr>
        <w:pStyle w:val="Heading3"/>
      </w:pPr>
      <w:r>
        <w:t>Title Sub-paragraph</w:t>
      </w:r>
    </w:p>
    <w:p w14:paraId="5C8311AD" w14:textId="77777777" w:rsidR="00E62398" w:rsidRDefault="00E62398" w:rsidP="00E62398">
      <w:pPr>
        <w:pStyle w:val="BodyText"/>
      </w:pPr>
      <w:r>
        <w:t>This is Body text style. Use this for the body text.</w:t>
      </w:r>
    </w:p>
    <w:p w14:paraId="2B4A0093" w14:textId="77777777" w:rsidR="00E62398" w:rsidRDefault="00B52C83" w:rsidP="00B52C83">
      <w:pPr>
        <w:pStyle w:val="Heading2"/>
      </w:pPr>
      <w:r>
        <w:t>Production Schedule</w:t>
      </w:r>
      <w:r w:rsidR="00E62398">
        <w:t xml:space="preserve"> (</w:t>
      </w:r>
      <w:r>
        <w:t>1-2</w:t>
      </w:r>
      <w:r w:rsidR="00E62398">
        <w:t>pages)</w:t>
      </w:r>
    </w:p>
    <w:p w14:paraId="5104E25D" w14:textId="77777777" w:rsidR="00E62398" w:rsidRPr="00E62398" w:rsidRDefault="00B52C83" w:rsidP="00B52C83">
      <w:pPr>
        <w:pStyle w:val="BodyText"/>
        <w:spacing w:before="120" w:after="120"/>
        <w:jc w:val="both"/>
      </w:pPr>
      <w:r w:rsidRPr="00B52C83">
        <w:t>Discuss the phases of the design and implementation of our project. (Pert charts may be appropriate in the discussion) Recommend any improvements that could have been made in the scheduling and planning.</w:t>
      </w:r>
    </w:p>
    <w:p w14:paraId="436CF741" w14:textId="77777777" w:rsidR="00E62398" w:rsidRDefault="00E62398" w:rsidP="00E62398">
      <w:pPr>
        <w:pStyle w:val="Heading3"/>
      </w:pPr>
      <w:r>
        <w:t>Title Sub-paragraph</w:t>
      </w:r>
    </w:p>
    <w:p w14:paraId="465660EA" w14:textId="77777777" w:rsidR="00E62398" w:rsidRDefault="00E62398" w:rsidP="00B52C83">
      <w:pPr>
        <w:pStyle w:val="BodyText"/>
      </w:pPr>
      <w:r>
        <w:t>This is Body text style. Use this for the body text.</w:t>
      </w:r>
    </w:p>
    <w:p w14:paraId="7AD0C4D9" w14:textId="77777777" w:rsidR="00E62398" w:rsidRDefault="0074236A" w:rsidP="00B52C83">
      <w:pPr>
        <w:pStyle w:val="Heading2"/>
      </w:pPr>
      <w:r>
        <w:t>Solar Power System Desigh</w:t>
      </w:r>
    </w:p>
    <w:p w14:paraId="361CC2DA" w14:textId="77777777" w:rsidR="00E62398" w:rsidRPr="00E62398" w:rsidRDefault="00B52C83" w:rsidP="00B52C83">
      <w:pPr>
        <w:pStyle w:val="BodyText"/>
      </w:pPr>
      <w:r w:rsidRPr="00B52C83">
        <w:t>Tabulate component costs and compare to estimated cost and market cost where appropriate</w:t>
      </w:r>
      <w:r w:rsidR="00E62398" w:rsidRPr="00E62398">
        <w:t>.</w:t>
      </w:r>
    </w:p>
    <w:p w14:paraId="086BEF27" w14:textId="77777777" w:rsidR="00B52C83" w:rsidRDefault="00B52C83" w:rsidP="00B52C83">
      <w:pPr>
        <w:pStyle w:val="Heading3"/>
      </w:pPr>
      <w:r>
        <w:t>Title Sub-paragraph</w:t>
      </w:r>
    </w:p>
    <w:p w14:paraId="2FC2695C" w14:textId="77777777" w:rsidR="00B52C83" w:rsidRDefault="00B52C83" w:rsidP="00B52C83">
      <w:pPr>
        <w:pStyle w:val="BodyText"/>
      </w:pPr>
      <w:r>
        <w:t>This is Body text style. Use this for the body text.</w:t>
      </w:r>
    </w:p>
    <w:p w14:paraId="5050BF1E" w14:textId="77777777" w:rsidR="00B52C83" w:rsidRDefault="00B52C83" w:rsidP="00B52C83">
      <w:pPr>
        <w:pStyle w:val="Heading2"/>
      </w:pPr>
      <w:r>
        <w:t>User’s Manual (1-3 pages)</w:t>
      </w:r>
    </w:p>
    <w:p w14:paraId="44C0D3CA" w14:textId="77777777" w:rsidR="00B52C83" w:rsidRPr="00E62398" w:rsidRDefault="00B52C83" w:rsidP="00B52C83">
      <w:pPr>
        <w:pStyle w:val="BodyText"/>
      </w:pPr>
      <w:r w:rsidRPr="00B52C83">
        <w:t>Provide a user’s manual for the operation and maintenance of the system designed in the project.</w:t>
      </w:r>
    </w:p>
    <w:p w14:paraId="3489C9D2" w14:textId="77777777" w:rsidR="00B52C83" w:rsidRDefault="00B52C83" w:rsidP="00B52C83">
      <w:pPr>
        <w:pStyle w:val="Heading3"/>
      </w:pPr>
      <w:r>
        <w:t>Title Sub-paragraph</w:t>
      </w:r>
    </w:p>
    <w:p w14:paraId="2510442C" w14:textId="77777777" w:rsidR="00B52C83" w:rsidRDefault="00B52C83" w:rsidP="00B52C83">
      <w:pPr>
        <w:pStyle w:val="BodyText"/>
      </w:pPr>
      <w:r>
        <w:t>This is Body text style. Use this for the body text.</w:t>
      </w:r>
    </w:p>
    <w:p w14:paraId="7C141F60" w14:textId="77777777" w:rsidR="00CA62F7" w:rsidRDefault="00CA62F7" w:rsidP="00CA62F7">
      <w:r>
        <w:lastRenderedPageBreak/>
        <w:t>Text.</w:t>
      </w:r>
    </w:p>
    <w:p w14:paraId="2B04AC73" w14:textId="77777777" w:rsidR="00B52C83" w:rsidRDefault="00B52C83">
      <w:pPr>
        <w:spacing w:line="240" w:lineRule="auto"/>
      </w:pPr>
      <w:r>
        <w:br w:type="page"/>
      </w:r>
    </w:p>
    <w:p w14:paraId="6D5873F1" w14:textId="77777777" w:rsidR="00B52C83" w:rsidRDefault="00B52C83" w:rsidP="001A3941">
      <w:pPr>
        <w:pStyle w:val="Heading1"/>
        <w:ind w:left="720" w:hanging="720"/>
      </w:pPr>
      <w:r>
        <w:lastRenderedPageBreak/>
        <w:t>Conclusions and Recommendatio</w:t>
      </w:r>
      <w:r w:rsidR="001A3941">
        <w:t>n</w:t>
      </w:r>
      <w:r>
        <w:t xml:space="preserve">s </w:t>
      </w:r>
    </w:p>
    <w:p w14:paraId="7564DF48" w14:textId="77777777" w:rsidR="00B52C83" w:rsidRDefault="00B52C83" w:rsidP="00B52C83">
      <w:pPr>
        <w:pStyle w:val="BodyText"/>
        <w:jc w:val="both"/>
      </w:pPr>
      <w:r w:rsidRPr="00B52C83">
        <w:t xml:space="preserve">It includes: </w:t>
      </w:r>
    </w:p>
    <w:p w14:paraId="39D6BB60" w14:textId="77777777" w:rsidR="00B52C83" w:rsidRDefault="00B52C83" w:rsidP="001A3941">
      <w:pPr>
        <w:pStyle w:val="BodyText"/>
        <w:numPr>
          <w:ilvl w:val="0"/>
          <w:numId w:val="8"/>
        </w:numPr>
        <w:spacing w:before="120" w:after="120"/>
        <w:jc w:val="both"/>
      </w:pPr>
      <w:r w:rsidRPr="00B52C83">
        <w:t xml:space="preserve">A restatement of the problem that gave rise to the </w:t>
      </w:r>
      <w:proofErr w:type="gramStart"/>
      <w:r w:rsidRPr="00B52C83">
        <w:t>report</w:t>
      </w:r>
      <w:proofErr w:type="gramEnd"/>
      <w:r w:rsidRPr="00B52C83">
        <w:t xml:space="preserve"> </w:t>
      </w:r>
    </w:p>
    <w:p w14:paraId="7DDF3334" w14:textId="77777777" w:rsidR="00B52C83" w:rsidRDefault="00B52C83" w:rsidP="001A3941">
      <w:pPr>
        <w:pStyle w:val="BodyText"/>
        <w:numPr>
          <w:ilvl w:val="0"/>
          <w:numId w:val="8"/>
        </w:numPr>
        <w:spacing w:before="120" w:after="120"/>
        <w:jc w:val="both"/>
      </w:pPr>
      <w:r w:rsidRPr="00B52C83">
        <w:t xml:space="preserve">Brief statement of the problem, a description of the main features of the method omitting most of the details concerning subjects and </w:t>
      </w:r>
      <w:proofErr w:type="gramStart"/>
      <w:r w:rsidRPr="00B52C83">
        <w:t>measure</w:t>
      </w:r>
      <w:proofErr w:type="gramEnd"/>
      <w:r w:rsidRPr="00B52C83">
        <w:t xml:space="preserve"> </w:t>
      </w:r>
    </w:p>
    <w:p w14:paraId="76BC5037" w14:textId="77777777" w:rsidR="00B52C83" w:rsidRDefault="00B52C83" w:rsidP="001A3941">
      <w:pPr>
        <w:pStyle w:val="BodyText"/>
        <w:numPr>
          <w:ilvl w:val="0"/>
          <w:numId w:val="8"/>
        </w:numPr>
        <w:spacing w:before="120" w:after="120"/>
        <w:jc w:val="both"/>
      </w:pPr>
      <w:r w:rsidRPr="00B52C83">
        <w:t xml:space="preserve">A listing of main findings, and conclusions based on these findings. </w:t>
      </w:r>
    </w:p>
    <w:p w14:paraId="315E57C6" w14:textId="77777777" w:rsidR="00B52C83" w:rsidRDefault="00B52C83" w:rsidP="001A3941">
      <w:pPr>
        <w:pStyle w:val="BodyText"/>
        <w:numPr>
          <w:ilvl w:val="0"/>
          <w:numId w:val="8"/>
        </w:numPr>
        <w:spacing w:before="120" w:after="120"/>
        <w:jc w:val="both"/>
      </w:pPr>
      <w:r w:rsidRPr="00B52C83">
        <w:t xml:space="preserve">A summary of the design performance </w:t>
      </w:r>
    </w:p>
    <w:p w14:paraId="0B5A2245" w14:textId="77777777" w:rsidR="00B52C83" w:rsidRDefault="00B52C83" w:rsidP="001A3941">
      <w:pPr>
        <w:pStyle w:val="BodyText"/>
        <w:numPr>
          <w:ilvl w:val="0"/>
          <w:numId w:val="8"/>
        </w:numPr>
        <w:spacing w:before="120" w:after="120"/>
        <w:jc w:val="both"/>
      </w:pPr>
      <w:r w:rsidRPr="00B52C83">
        <w:t>Recommendations, explaining subsequent action or posing specific questions for investigations. We may indicate as suggestions for further work, implications of what would we do and how we would continue if we had available time and opportunities.</w:t>
      </w:r>
    </w:p>
    <w:p w14:paraId="1BE174A7" w14:textId="77777777" w:rsidR="001A3941" w:rsidRDefault="001A3941">
      <w:pPr>
        <w:spacing w:line="240" w:lineRule="auto"/>
      </w:pPr>
      <w:r>
        <w:br w:type="page"/>
      </w:r>
    </w:p>
    <w:p w14:paraId="3344FE5D" w14:textId="77777777" w:rsidR="001A3941" w:rsidRDefault="001A3941" w:rsidP="001A3941">
      <w:pPr>
        <w:pStyle w:val="Heading1"/>
      </w:pPr>
      <w:r w:rsidRPr="001A3941">
        <w:lastRenderedPageBreak/>
        <w:t>Reference Materials</w:t>
      </w:r>
      <w:r>
        <w:t xml:space="preserve"> </w:t>
      </w:r>
    </w:p>
    <w:p w14:paraId="78DF0B80" w14:textId="77777777" w:rsidR="00F16819" w:rsidRDefault="001A3941" w:rsidP="001A3941">
      <w:pPr>
        <w:pStyle w:val="BodyText"/>
        <w:jc w:val="both"/>
      </w:pPr>
      <w:r w:rsidRPr="001A3941">
        <w:t>Reference materials contain the bibliography (references) and appendices. They are paginated consecutively from the last page of the text. They must meet the same format requirements (margins, fonts, spacing etc) as the rest of the report.</w:t>
      </w:r>
    </w:p>
    <w:p w14:paraId="1FC925E9" w14:textId="77777777" w:rsidR="001A3941" w:rsidRDefault="001A3941" w:rsidP="001A3941">
      <w:pPr>
        <w:pStyle w:val="Heading2"/>
      </w:pPr>
      <w:r w:rsidRPr="001A3941">
        <w:t>Citing and Listing References</w:t>
      </w:r>
    </w:p>
    <w:p w14:paraId="02C03197" w14:textId="77777777" w:rsidR="00236F94" w:rsidRPr="00236F94" w:rsidRDefault="00236F94" w:rsidP="00236F94">
      <w:pPr>
        <w:pStyle w:val="BodyText"/>
        <w:spacing w:before="120" w:after="120"/>
        <w:jc w:val="both"/>
        <w:rPr>
          <w:b/>
          <w:bCs/>
          <w:i/>
          <w:iCs/>
        </w:rPr>
      </w:pPr>
      <w:r w:rsidRPr="00236F94">
        <w:rPr>
          <w:b/>
          <w:bCs/>
          <w:i/>
          <w:iCs/>
        </w:rPr>
        <w:t>Citation</w:t>
      </w:r>
    </w:p>
    <w:p w14:paraId="223B2E72" w14:textId="77777777" w:rsidR="00236F94" w:rsidRDefault="00236F94" w:rsidP="00236F94">
      <w:pPr>
        <w:pStyle w:val="BodyText"/>
        <w:spacing w:before="120" w:after="120"/>
        <w:ind w:left="720"/>
        <w:jc w:val="both"/>
      </w:pPr>
      <w:r w:rsidRPr="00236F94">
        <w:t xml:space="preserve">Cite references in the text by name and year in parentheses. Some examples: </w:t>
      </w:r>
    </w:p>
    <w:p w14:paraId="537194EC" w14:textId="77777777" w:rsidR="00236F94" w:rsidRDefault="00236F94" w:rsidP="00236F94">
      <w:pPr>
        <w:pStyle w:val="BodyText"/>
        <w:spacing w:before="120" w:after="120"/>
        <w:ind w:left="720"/>
        <w:jc w:val="both"/>
      </w:pPr>
      <w:r w:rsidRPr="00236F94">
        <w:t xml:space="preserve">Negotiation research spans many disciplines (Thompson 1990). </w:t>
      </w:r>
    </w:p>
    <w:p w14:paraId="476AF37B" w14:textId="77777777" w:rsidR="00236F94" w:rsidRDefault="00236F94" w:rsidP="00236F94">
      <w:pPr>
        <w:pStyle w:val="BodyText"/>
        <w:spacing w:before="120" w:after="120"/>
        <w:ind w:left="720"/>
        <w:jc w:val="both"/>
      </w:pPr>
      <w:r w:rsidRPr="00236F94">
        <w:t xml:space="preserve">This result was later contradicted by Becker and Seligman (1996). </w:t>
      </w:r>
    </w:p>
    <w:p w14:paraId="6D0B960A" w14:textId="77777777" w:rsidR="00236F94" w:rsidRDefault="00236F94" w:rsidP="00236F94">
      <w:pPr>
        <w:pStyle w:val="BodyText"/>
        <w:spacing w:before="120" w:after="120"/>
        <w:ind w:left="720"/>
        <w:jc w:val="both"/>
      </w:pPr>
      <w:r w:rsidRPr="00236F94">
        <w:t xml:space="preserve">This effect has been widely studied (Abbott 1991; Barakat et al. 1995a, b; Kelso and Smith 1998; </w:t>
      </w:r>
      <w:proofErr w:type="spellStart"/>
      <w:r w:rsidRPr="00236F94">
        <w:t>Medvec</w:t>
      </w:r>
      <w:proofErr w:type="spellEnd"/>
      <w:r w:rsidRPr="00236F94">
        <w:t xml:space="preserve"> et al. 1999, 2000). </w:t>
      </w:r>
    </w:p>
    <w:p w14:paraId="7087EE19" w14:textId="77777777" w:rsidR="00236F94" w:rsidRPr="00236F94" w:rsidRDefault="00236F94" w:rsidP="00236F94">
      <w:pPr>
        <w:pStyle w:val="BodyText"/>
        <w:spacing w:before="120" w:after="120"/>
        <w:jc w:val="both"/>
        <w:rPr>
          <w:b/>
          <w:bCs/>
          <w:i/>
          <w:iCs/>
        </w:rPr>
      </w:pPr>
      <w:r w:rsidRPr="00236F94">
        <w:rPr>
          <w:b/>
          <w:bCs/>
          <w:i/>
          <w:iCs/>
        </w:rPr>
        <w:t xml:space="preserve">Reference list </w:t>
      </w:r>
    </w:p>
    <w:p w14:paraId="29C627A6" w14:textId="77777777" w:rsidR="00236F94" w:rsidRDefault="00236F94" w:rsidP="00236F94">
      <w:pPr>
        <w:pStyle w:val="BodyText"/>
        <w:spacing w:before="120" w:after="120"/>
        <w:ind w:left="720"/>
        <w:jc w:val="both"/>
      </w:pPr>
      <w:r w:rsidRPr="00236F94">
        <w:t xml:space="preserve">The list of references should only include works that are cited in the text and that have been published or accepted for publication. Personal communications and unpublished works should only be mentioned in the text. Do not use footnotes or endnotes as a substitute for a reference list. </w:t>
      </w:r>
    </w:p>
    <w:p w14:paraId="31EBDACE" w14:textId="77777777" w:rsidR="00236F94" w:rsidRDefault="00236F94" w:rsidP="00236F94">
      <w:pPr>
        <w:pStyle w:val="BodyText"/>
        <w:spacing w:before="120" w:after="120"/>
        <w:ind w:left="720"/>
        <w:jc w:val="both"/>
      </w:pPr>
      <w:r w:rsidRPr="00236F94">
        <w:t xml:space="preserve">Reference list entries should be alphabetized by the last names of the first author of each work. Order multi-author publications of the same first author alphabetically with respect to second, third, etc. author. Publications of </w:t>
      </w:r>
      <w:proofErr w:type="gramStart"/>
      <w:r w:rsidRPr="00236F94">
        <w:t>exactly the same</w:t>
      </w:r>
      <w:proofErr w:type="gramEnd"/>
      <w:r w:rsidRPr="00236F94">
        <w:t xml:space="preserve"> author(s) must be ordered chronologically. </w:t>
      </w:r>
    </w:p>
    <w:p w14:paraId="4035DFF6" w14:textId="77777777" w:rsidR="00236F94" w:rsidRPr="00236F94" w:rsidRDefault="00236F94" w:rsidP="00236F94">
      <w:pPr>
        <w:pStyle w:val="BodyText"/>
        <w:spacing w:before="120" w:after="120"/>
        <w:ind w:left="720"/>
        <w:jc w:val="both"/>
        <w:rPr>
          <w:b/>
          <w:bCs/>
          <w:u w:val="single"/>
        </w:rPr>
      </w:pPr>
      <w:r w:rsidRPr="00236F94">
        <w:rPr>
          <w:b/>
          <w:bCs/>
          <w:u w:val="single"/>
        </w:rPr>
        <w:t xml:space="preserve">Journal article </w:t>
      </w:r>
    </w:p>
    <w:p w14:paraId="6DDDB303" w14:textId="77777777" w:rsidR="00236F94" w:rsidRDefault="00236F94" w:rsidP="00236F94">
      <w:pPr>
        <w:pStyle w:val="BodyText"/>
        <w:spacing w:before="120" w:after="120"/>
        <w:ind w:left="720"/>
        <w:jc w:val="both"/>
      </w:pPr>
      <w:proofErr w:type="spellStart"/>
      <w:r w:rsidRPr="00236F94">
        <w:t>Gamelin</w:t>
      </w:r>
      <w:proofErr w:type="spellEnd"/>
      <w:r w:rsidRPr="00236F94">
        <w:t xml:space="preserve"> FX, Baquet G, </w:t>
      </w:r>
      <w:proofErr w:type="spellStart"/>
      <w:r w:rsidRPr="00236F94">
        <w:t>Berthoin</w:t>
      </w:r>
      <w:proofErr w:type="spellEnd"/>
      <w:r w:rsidRPr="00236F94">
        <w:t xml:space="preserve"> S, </w:t>
      </w:r>
      <w:proofErr w:type="spellStart"/>
      <w:r w:rsidRPr="00236F94">
        <w:t>Thevenet</w:t>
      </w:r>
      <w:proofErr w:type="spellEnd"/>
      <w:r w:rsidRPr="00236F94">
        <w:t xml:space="preserve"> D, </w:t>
      </w:r>
      <w:proofErr w:type="spellStart"/>
      <w:r w:rsidRPr="00236F94">
        <w:t>Nourry</w:t>
      </w:r>
      <w:proofErr w:type="spellEnd"/>
      <w:r w:rsidRPr="00236F94">
        <w:t xml:space="preserve"> C, </w:t>
      </w:r>
      <w:proofErr w:type="spellStart"/>
      <w:r w:rsidRPr="00236F94">
        <w:t>Nottin</w:t>
      </w:r>
      <w:proofErr w:type="spellEnd"/>
      <w:r w:rsidRPr="00236F94">
        <w:t xml:space="preserve"> S, Bosquet L (2009) Effect of high intensity intermittent training on heart rate variability in prepubescent children. Eur J </w:t>
      </w:r>
      <w:proofErr w:type="spellStart"/>
      <w:r w:rsidRPr="00236F94">
        <w:t>Appl</w:t>
      </w:r>
      <w:proofErr w:type="spellEnd"/>
      <w:r w:rsidRPr="00236F94">
        <w:t xml:space="preserve"> </w:t>
      </w:r>
      <w:proofErr w:type="spellStart"/>
      <w:r w:rsidRPr="00236F94">
        <w:t>Physiol</w:t>
      </w:r>
      <w:proofErr w:type="spellEnd"/>
      <w:r w:rsidRPr="00236F94">
        <w:t xml:space="preserve"> 105:731-738. </w:t>
      </w:r>
      <w:proofErr w:type="spellStart"/>
      <w:r w:rsidRPr="00236F94">
        <w:t>doi</w:t>
      </w:r>
      <w:proofErr w:type="spellEnd"/>
      <w:r w:rsidRPr="00236F94">
        <w:t xml:space="preserve">: 10.1007/s00421-008-0955-8 </w:t>
      </w:r>
    </w:p>
    <w:p w14:paraId="6D296157" w14:textId="77777777" w:rsidR="00236F94" w:rsidRDefault="00236F94" w:rsidP="00236F94">
      <w:pPr>
        <w:pStyle w:val="BodyText"/>
        <w:spacing w:before="120" w:after="120"/>
        <w:ind w:left="720"/>
        <w:jc w:val="both"/>
      </w:pPr>
      <w:r w:rsidRPr="00236F94">
        <w:t xml:space="preserve">Ideally, the names of all authors should be provided, but the usage of “et al” in long author lists will also be accepted: </w:t>
      </w:r>
    </w:p>
    <w:p w14:paraId="67882C22" w14:textId="77777777" w:rsidR="00236F94" w:rsidRDefault="00236F94" w:rsidP="00236F94">
      <w:pPr>
        <w:pStyle w:val="BodyText"/>
        <w:spacing w:before="120" w:after="120"/>
        <w:ind w:left="720"/>
        <w:jc w:val="both"/>
      </w:pPr>
      <w:r w:rsidRPr="00236F94">
        <w:t xml:space="preserve">Smith J, Jones M Jr, Houghton L et al (1999) Future of health insurance. N </w:t>
      </w:r>
      <w:proofErr w:type="spellStart"/>
      <w:r w:rsidRPr="00236F94">
        <w:t>Engl</w:t>
      </w:r>
      <w:proofErr w:type="spellEnd"/>
      <w:r w:rsidRPr="00236F94">
        <w:t xml:space="preserve"> J Med 965:325–329 </w:t>
      </w:r>
    </w:p>
    <w:p w14:paraId="6E11F2FC" w14:textId="77777777" w:rsidR="00236F94" w:rsidRPr="00236F94" w:rsidRDefault="00236F94" w:rsidP="00236F94">
      <w:pPr>
        <w:pStyle w:val="BodyText"/>
        <w:spacing w:before="120" w:after="120"/>
        <w:ind w:left="720"/>
        <w:jc w:val="both"/>
        <w:rPr>
          <w:b/>
          <w:bCs/>
          <w:u w:val="single"/>
        </w:rPr>
      </w:pPr>
      <w:r w:rsidRPr="00236F94">
        <w:rPr>
          <w:b/>
          <w:bCs/>
          <w:u w:val="single"/>
        </w:rPr>
        <w:t xml:space="preserve">Article by DOI </w:t>
      </w:r>
    </w:p>
    <w:p w14:paraId="41A39732" w14:textId="77777777" w:rsidR="00236F94" w:rsidRDefault="00236F94" w:rsidP="00236F94">
      <w:pPr>
        <w:pStyle w:val="BodyText"/>
        <w:spacing w:before="120" w:after="120"/>
        <w:ind w:left="720"/>
        <w:jc w:val="both"/>
      </w:pPr>
      <w:proofErr w:type="spellStart"/>
      <w:r w:rsidRPr="00236F94">
        <w:t>Slifka</w:t>
      </w:r>
      <w:proofErr w:type="spellEnd"/>
      <w:r w:rsidRPr="00236F94">
        <w:t xml:space="preserve"> MK, Whitton JL (2000) Clinical implications of dysregulated cytokine production. J Mol Med. doi:10.1007/s001090000086 </w:t>
      </w:r>
    </w:p>
    <w:p w14:paraId="3BEC3780" w14:textId="77777777" w:rsidR="00236F94" w:rsidRPr="00236F94" w:rsidRDefault="00236F94" w:rsidP="00236F94">
      <w:pPr>
        <w:pStyle w:val="BodyText"/>
        <w:spacing w:before="120" w:after="120"/>
        <w:ind w:left="720"/>
        <w:jc w:val="both"/>
        <w:rPr>
          <w:b/>
          <w:bCs/>
          <w:u w:val="single"/>
        </w:rPr>
      </w:pPr>
      <w:r w:rsidRPr="00236F94">
        <w:rPr>
          <w:b/>
          <w:bCs/>
          <w:u w:val="single"/>
        </w:rPr>
        <w:t xml:space="preserve">Book </w:t>
      </w:r>
    </w:p>
    <w:p w14:paraId="7019F746" w14:textId="77777777" w:rsidR="00236F94" w:rsidRDefault="00236F94" w:rsidP="00236F94">
      <w:pPr>
        <w:pStyle w:val="BodyText"/>
        <w:spacing w:before="120" w:after="120"/>
        <w:ind w:left="720"/>
        <w:jc w:val="both"/>
      </w:pPr>
      <w:r w:rsidRPr="00236F94">
        <w:t xml:space="preserve">South J, Blass B (2001) The future of modern genomics. Blackwell, London </w:t>
      </w:r>
    </w:p>
    <w:p w14:paraId="2F30271A" w14:textId="77777777" w:rsidR="00236F94" w:rsidRDefault="00236F94" w:rsidP="00236F94">
      <w:pPr>
        <w:pStyle w:val="BodyText"/>
        <w:spacing w:before="120" w:after="120"/>
        <w:ind w:left="720"/>
        <w:jc w:val="both"/>
      </w:pPr>
      <w:r w:rsidRPr="00236F94">
        <w:t xml:space="preserve">Book chapter Brown B, Aaron M (2001) The politics of nature. In: Smith J (ed) The rise of modern genomics, 3rd </w:t>
      </w:r>
      <w:proofErr w:type="spellStart"/>
      <w:r w:rsidRPr="00236F94">
        <w:t>edn</w:t>
      </w:r>
      <w:proofErr w:type="spellEnd"/>
      <w:r w:rsidRPr="00236F94">
        <w:t xml:space="preserve">. Wiley, New York, pp 230-257 </w:t>
      </w:r>
    </w:p>
    <w:p w14:paraId="6558CEDC" w14:textId="77777777" w:rsidR="00236F94" w:rsidRDefault="00236F94" w:rsidP="00236F94">
      <w:pPr>
        <w:pStyle w:val="BodyText"/>
        <w:spacing w:before="120" w:after="120"/>
        <w:ind w:left="720"/>
        <w:jc w:val="both"/>
      </w:pPr>
    </w:p>
    <w:p w14:paraId="1B04B387" w14:textId="77777777" w:rsidR="00236F94" w:rsidRPr="00236F94" w:rsidRDefault="00236F94" w:rsidP="00236F94">
      <w:pPr>
        <w:pStyle w:val="BodyText"/>
        <w:spacing w:before="120" w:after="120"/>
        <w:ind w:left="720"/>
        <w:jc w:val="both"/>
        <w:rPr>
          <w:b/>
          <w:bCs/>
          <w:u w:val="single"/>
        </w:rPr>
      </w:pPr>
      <w:r w:rsidRPr="00236F94">
        <w:rPr>
          <w:b/>
          <w:bCs/>
          <w:u w:val="single"/>
        </w:rPr>
        <w:lastRenderedPageBreak/>
        <w:t xml:space="preserve">Online document </w:t>
      </w:r>
    </w:p>
    <w:p w14:paraId="1E680136" w14:textId="77777777" w:rsidR="00236F94" w:rsidRDefault="00236F94" w:rsidP="00236F94">
      <w:pPr>
        <w:pStyle w:val="BodyText"/>
        <w:spacing w:before="120" w:after="120"/>
        <w:ind w:left="720"/>
        <w:jc w:val="both"/>
      </w:pPr>
      <w:r w:rsidRPr="00236F94">
        <w:t>Cartwright J (2007) Big stars have weather too. IOP Publishing Physics</w:t>
      </w:r>
      <w:r>
        <w:t xml:space="preserve"> </w:t>
      </w:r>
      <w:r w:rsidRPr="00236F94">
        <w:t xml:space="preserve">Web. </w:t>
      </w:r>
      <w:hyperlink r:id="rId19" w:history="1">
        <w:r w:rsidRPr="009369A8">
          <w:rPr>
            <w:rStyle w:val="Hyperlink"/>
          </w:rPr>
          <w:t>http://physicsweb.org/articles/news/11/6/16/1. Accessed 26 June 2007</w:t>
        </w:r>
      </w:hyperlink>
      <w:r w:rsidRPr="00236F94">
        <w:t xml:space="preserve"> </w:t>
      </w:r>
    </w:p>
    <w:p w14:paraId="17032CD1" w14:textId="77777777" w:rsidR="00236F94" w:rsidRPr="00236F94" w:rsidRDefault="00236F94" w:rsidP="00236F94">
      <w:pPr>
        <w:pStyle w:val="BodyText"/>
        <w:spacing w:before="120" w:after="120"/>
        <w:ind w:left="720"/>
        <w:jc w:val="both"/>
        <w:rPr>
          <w:b/>
          <w:bCs/>
          <w:u w:val="single"/>
        </w:rPr>
      </w:pPr>
      <w:r w:rsidRPr="00236F94">
        <w:rPr>
          <w:b/>
          <w:bCs/>
          <w:u w:val="single"/>
        </w:rPr>
        <w:t xml:space="preserve">Dissertation </w:t>
      </w:r>
    </w:p>
    <w:p w14:paraId="6FDB0A3E" w14:textId="77777777" w:rsidR="001A3941" w:rsidRPr="006E70C1" w:rsidRDefault="00236F94" w:rsidP="00236F94">
      <w:pPr>
        <w:pStyle w:val="BodyText"/>
        <w:spacing w:before="120" w:after="120"/>
        <w:ind w:left="720"/>
        <w:jc w:val="both"/>
      </w:pPr>
      <w:r w:rsidRPr="00236F94">
        <w:t>Trent JW (1975) Experimental acute renal failure. Dissertation, University of California</w:t>
      </w:r>
      <w:r w:rsidR="001A3941" w:rsidRPr="001A3941">
        <w:t>.</w:t>
      </w:r>
    </w:p>
    <w:p w14:paraId="4124CED4" w14:textId="77777777" w:rsidR="001A3941" w:rsidRDefault="00CA62F7" w:rsidP="00CA62F7">
      <w:pPr>
        <w:pStyle w:val="Heading2"/>
      </w:pPr>
      <w:r w:rsidRPr="00CA62F7">
        <w:t>Organizing Appendices</w:t>
      </w:r>
    </w:p>
    <w:p w14:paraId="3C1F80D8" w14:textId="77777777" w:rsidR="00CA62F7" w:rsidRDefault="00CA62F7" w:rsidP="00CA62F7">
      <w:pPr>
        <w:pStyle w:val="BodyText"/>
        <w:numPr>
          <w:ilvl w:val="0"/>
          <w:numId w:val="11"/>
        </w:numPr>
        <w:spacing w:before="120" w:after="120"/>
        <w:jc w:val="both"/>
      </w:pPr>
      <w:r w:rsidRPr="00CA62F7">
        <w:t xml:space="preserve">Materials that may be of interest or importance to some readers but are not sufficiently relevant to be included in the body of the report go to appendices. There may be many appendices supplementing the report. Some material, such as computer printouts, may be so lengthy that placing it in the text would disrupt the reader's attention. Students must discuss with their advisor(s) the need for appendices, carefully considering the value of the material they propose to include. </w:t>
      </w:r>
    </w:p>
    <w:p w14:paraId="1F9EB28A" w14:textId="77777777" w:rsidR="001A3941" w:rsidRPr="00E62398" w:rsidRDefault="00CA62F7" w:rsidP="00CA62F7">
      <w:pPr>
        <w:pStyle w:val="BodyText"/>
        <w:numPr>
          <w:ilvl w:val="0"/>
          <w:numId w:val="11"/>
        </w:numPr>
        <w:spacing w:before="120" w:after="120"/>
        <w:jc w:val="both"/>
      </w:pPr>
      <w:r w:rsidRPr="00CA62F7">
        <w:t>Appendices must be designated with a letter (Appendix A, Appendix B, etc) each starting on a fresh page, and a title. Each appendix must be listed in the Table of Contents. All appendices must meet the usual margin requirements.</w:t>
      </w:r>
    </w:p>
    <w:p w14:paraId="26342A55" w14:textId="77777777" w:rsidR="001A3941" w:rsidRDefault="001A3941" w:rsidP="001A3941">
      <w:pPr>
        <w:pStyle w:val="BodyText"/>
        <w:jc w:val="both"/>
      </w:pPr>
    </w:p>
    <w:sectPr w:rsidR="001A3941" w:rsidSect="00586E1E">
      <w:type w:val="oddPage"/>
      <w:pgSz w:w="11909" w:h="16834" w:code="9"/>
      <w:pgMar w:top="1701" w:right="1134" w:bottom="1140" w:left="1134" w:header="720" w:footer="720" w:gutter="56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7610FB" w14:textId="77777777" w:rsidR="00823EE8" w:rsidRDefault="00823EE8">
      <w:r>
        <w:separator/>
      </w:r>
    </w:p>
  </w:endnote>
  <w:endnote w:type="continuationSeparator" w:id="0">
    <w:p w14:paraId="3250F3BD" w14:textId="77777777" w:rsidR="00823EE8" w:rsidRDefault="00823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3CE213" w14:textId="77777777" w:rsidR="00F16819" w:rsidRDefault="00F16819">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6985F8" w14:textId="77777777" w:rsidR="00F16819" w:rsidRDefault="00F16819"/>
  <w:p w14:paraId="00452FC6" w14:textId="77777777" w:rsidR="00F16819" w:rsidRDefault="00F1681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DC85C3" w14:textId="77777777" w:rsidR="00F16819" w:rsidRDefault="00586E1E">
    <w:pPr>
      <w:pStyle w:val="Footer"/>
    </w:pPr>
    <w:r>
      <w:rPr>
        <w:rStyle w:val="PageNumber"/>
      </w:rPr>
      <w:fldChar w:fldCharType="begin"/>
    </w:r>
    <w:r w:rsidR="00F16819">
      <w:rPr>
        <w:rStyle w:val="PageNumber"/>
      </w:rPr>
      <w:instrText xml:space="preserve"> PAGE </w:instrText>
    </w:r>
    <w:r>
      <w:rPr>
        <w:rStyle w:val="PageNumber"/>
      </w:rPr>
      <w:fldChar w:fldCharType="separate"/>
    </w:r>
    <w:r w:rsidR="00892261">
      <w:rPr>
        <w:rStyle w:val="PageNumber"/>
        <w:noProof/>
      </w:rPr>
      <w:t>vi</w:t>
    </w:r>
    <w:r>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044ED6" w14:textId="77777777" w:rsidR="00F16819" w:rsidRDefault="00586E1E">
    <w:pPr>
      <w:pBdr>
        <w:top w:val="single" w:sz="4" w:space="1" w:color="auto"/>
        <w:left w:val="single" w:sz="4" w:space="4" w:color="auto"/>
        <w:bottom w:val="single" w:sz="4" w:space="1" w:color="auto"/>
        <w:right w:val="single" w:sz="4" w:space="4" w:color="auto"/>
      </w:pBdr>
      <w:jc w:val="center"/>
    </w:pPr>
    <w:r>
      <w:rPr>
        <w:rFonts w:ascii="Helvetica" w:hAnsi="Helvetica"/>
        <w:b/>
        <w:caps/>
        <w:noProof/>
        <w:color w:val="000000"/>
        <w:sz w:val="14"/>
      </w:rPr>
      <w:fldChar w:fldCharType="begin"/>
    </w:r>
    <w:r w:rsidR="00F16819">
      <w:rPr>
        <w:rFonts w:ascii="Helvetica" w:hAnsi="Helvetica"/>
        <w:b/>
        <w:caps/>
        <w:noProof/>
        <w:color w:val="000000"/>
        <w:sz w:val="14"/>
      </w:rPr>
      <w:instrText xml:space="preserve"> PAGE </w:instrText>
    </w:r>
    <w:r>
      <w:rPr>
        <w:rFonts w:ascii="Helvetica" w:hAnsi="Helvetica"/>
        <w:b/>
        <w:caps/>
        <w:noProof/>
        <w:color w:val="000000"/>
        <w:sz w:val="14"/>
      </w:rPr>
      <w:fldChar w:fldCharType="separate"/>
    </w:r>
    <w:r w:rsidR="00F16819">
      <w:rPr>
        <w:rFonts w:ascii="Helvetica" w:hAnsi="Helvetica"/>
        <w:b/>
        <w:caps/>
        <w:noProof/>
        <w:color w:val="000000"/>
        <w:sz w:val="14"/>
      </w:rPr>
      <w:t>I</w:t>
    </w:r>
    <w:r>
      <w:rPr>
        <w:rFonts w:ascii="Helvetica" w:hAnsi="Helvetica"/>
        <w:b/>
        <w:caps/>
        <w:noProof/>
        <w:color w:val="000000"/>
        <w:sz w:val="1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EE90D" w14:textId="77777777" w:rsidR="00F16819" w:rsidRDefault="00586E1E">
    <w:pPr>
      <w:tabs>
        <w:tab w:val="center" w:pos="3686"/>
      </w:tabs>
    </w:pPr>
    <w:r>
      <w:fldChar w:fldCharType="begin"/>
    </w:r>
    <w:r w:rsidR="00F16819">
      <w:instrText xml:space="preserve"> PAGE </w:instrText>
    </w:r>
    <w:r>
      <w:fldChar w:fldCharType="separate"/>
    </w:r>
    <w:r w:rsidR="00F16819">
      <w:t>2</w:t>
    </w:r>
    <w:r>
      <w:fldChar w:fldCharType="end"/>
    </w:r>
    <w:r w:rsidR="00F16819">
      <w:tab/>
    </w:r>
    <w:r w:rsidR="00F16819">
      <w:rPr>
        <w:b/>
      </w:rPr>
      <w:tab/>
      <w:t>INTERNATIONAL INSTITUTE FOR AEROSPACE SURVEY AND EARTH SCIENCE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6A0737" w14:textId="77777777" w:rsidR="00F16819" w:rsidRDefault="00586E1E">
    <w:pPr>
      <w:pStyle w:val="Footer"/>
      <w:rPr>
        <w:b/>
      </w:rPr>
    </w:pPr>
    <w:r>
      <w:fldChar w:fldCharType="begin"/>
    </w:r>
    <w:r w:rsidR="00F16819">
      <w:instrText xml:space="preserve"> PAGE </w:instrText>
    </w:r>
    <w:r>
      <w:fldChar w:fldCharType="separate"/>
    </w:r>
    <w:r w:rsidR="00892261">
      <w:rPr>
        <w:noProof/>
      </w:rPr>
      <w:t>12</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79FCE" w14:textId="77777777" w:rsidR="00F16819" w:rsidRDefault="00F16819">
    <w:r>
      <w:rPr>
        <w:b/>
      </w:rPr>
      <w:tab/>
    </w:r>
    <w:r w:rsidR="00586E1E">
      <w:fldChar w:fldCharType="begin"/>
    </w:r>
    <w:r>
      <w:instrText xml:space="preserve"> PAGE </w:instrText>
    </w:r>
    <w:r w:rsidR="00586E1E">
      <w:fldChar w:fldCharType="separate"/>
    </w:r>
    <w:r>
      <w:t>1</w:t>
    </w:r>
    <w:r w:rsidR="00586E1E">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E537AE" w14:textId="77777777" w:rsidR="00823EE8" w:rsidRDefault="00823EE8">
      <w:r>
        <w:separator/>
      </w:r>
    </w:p>
  </w:footnote>
  <w:footnote w:type="continuationSeparator" w:id="0">
    <w:p w14:paraId="1B261AC5" w14:textId="77777777" w:rsidR="00823EE8" w:rsidRDefault="00823E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1952EE" w14:textId="77777777" w:rsidR="00F16819" w:rsidRDefault="00F16819">
    <w:pPr>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19AE1C" w14:textId="78F1445D" w:rsidR="00F16819" w:rsidRDefault="0070493F">
    <w:r>
      <w:rPr>
        <w:noProof/>
        <w:lang w:val="en-US"/>
      </w:rPr>
      <mc:AlternateContent>
        <mc:Choice Requires="wps">
          <w:drawing>
            <wp:anchor distT="4294967295" distB="4294967295" distL="114300" distR="114300" simplePos="0" relativeHeight="251657216" behindDoc="0" locked="0" layoutInCell="0" allowOverlap="1" wp14:anchorId="22085F97" wp14:editId="4872D8BA">
              <wp:simplePos x="0" y="0"/>
              <wp:positionH relativeFrom="column">
                <wp:posOffset>-77470</wp:posOffset>
              </wp:positionH>
              <wp:positionV relativeFrom="paragraph">
                <wp:posOffset>274319</wp:posOffset>
              </wp:positionV>
              <wp:extent cx="5852160" cy="0"/>
              <wp:effectExtent l="0" t="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521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0F7EA1" id="Line 1"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1pt,21.6pt" to="454.7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" o:allowincell="f"/>
          </w:pict>
        </mc:Fallback>
      </mc:AlternateContent>
    </w:r>
    <w:r w:rsidR="00F16819">
      <w:t>title the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810BF3" w14:textId="77777777" w:rsidR="00F16819" w:rsidRDefault="00F16819" w:rsidP="00DF1306">
    <w:pPr>
      <w:pStyle w:val="Header"/>
      <w:pBdr>
        <w:bottom w:val="single" w:sz="4" w:space="2" w:color="auto"/>
      </w:pBdr>
    </w:pPr>
    <w:r>
      <w:t xml:space="preserve">Title of </w:t>
    </w:r>
    <w:r w:rsidR="00DF1306">
      <w:t>Senior Design Projec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E375DD" w14:textId="207778CC" w:rsidR="00F16819" w:rsidRDefault="0070493F">
    <w:pPr>
      <w:jc w:val="center"/>
    </w:pPr>
    <w:r>
      <w:rPr>
        <w:noProof/>
        <w:lang w:val="en-US"/>
      </w:rPr>
      <mc:AlternateContent>
        <mc:Choice Requires="wps">
          <w:drawing>
            <wp:anchor distT="4294967295" distB="4294967295" distL="114300" distR="114300" simplePos="0" relativeHeight="251658240" behindDoc="0" locked="0" layoutInCell="0" allowOverlap="1" wp14:anchorId="3647F740" wp14:editId="19B71A45">
              <wp:simplePos x="0" y="0"/>
              <wp:positionH relativeFrom="column">
                <wp:posOffset>-68580</wp:posOffset>
              </wp:positionH>
              <wp:positionV relativeFrom="paragraph">
                <wp:posOffset>274319</wp:posOffset>
              </wp:positionV>
              <wp:extent cx="5852160" cy="0"/>
              <wp:effectExtent l="0" t="0" r="0" b="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521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B77389" id="Line 2"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4pt,21.6pt" to="455.4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" o:allowincell="f"/>
          </w:pict>
        </mc:Fallback>
      </mc:AlternateContent>
    </w:r>
    <w:r w:rsidR="00F16819">
      <w:t>Title of The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B638B"/>
    <w:multiLevelType w:val="hybridMultilevel"/>
    <w:tmpl w:val="195678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B2C0A78"/>
    <w:multiLevelType w:val="multilevel"/>
    <w:tmpl w:val="E8386584"/>
    <w:lvl w:ilvl="0">
      <w:start w:val="1"/>
      <w:numFmt w:val="decimal"/>
      <w:pStyle w:val="Heading1"/>
      <w:lvlText w:val="%1."/>
      <w:lvlJc w:val="left"/>
      <w:pPr>
        <w:tabs>
          <w:tab w:val="num" w:pos="680"/>
        </w:tabs>
        <w:ind w:left="680" w:hanging="680"/>
      </w:pPr>
      <w:rPr>
        <w:rFonts w:hint="default"/>
      </w:rPr>
    </w:lvl>
    <w:lvl w:ilvl="1">
      <w:start w:val="1"/>
      <w:numFmt w:val="decimal"/>
      <w:pStyle w:val="Heading2"/>
      <w:lvlText w:val="%1.%2."/>
      <w:lvlJc w:val="left"/>
      <w:pPr>
        <w:tabs>
          <w:tab w:val="num" w:pos="1080"/>
        </w:tabs>
        <w:ind w:left="680" w:hanging="680"/>
      </w:pPr>
      <w:rPr>
        <w:rFonts w:hint="default"/>
      </w:rPr>
    </w:lvl>
    <w:lvl w:ilvl="2">
      <w:start w:val="1"/>
      <w:numFmt w:val="decimal"/>
      <w:pStyle w:val="Heading3"/>
      <w:lvlText w:val="%1.%2.%3."/>
      <w:lvlJc w:val="left"/>
      <w:pPr>
        <w:tabs>
          <w:tab w:val="num" w:pos="1440"/>
        </w:tabs>
        <w:ind w:left="680" w:hanging="680"/>
      </w:pPr>
      <w:rPr>
        <w:rFonts w:hint="default"/>
      </w:rPr>
    </w:lvl>
    <w:lvl w:ilvl="3">
      <w:start w:val="1"/>
      <w:numFmt w:val="decimal"/>
      <w:pStyle w:val="Heading4"/>
      <w:lvlText w:val="%1.%2.%3.%4."/>
      <w:lvlJc w:val="left"/>
      <w:pPr>
        <w:tabs>
          <w:tab w:val="num" w:pos="1800"/>
        </w:tabs>
        <w:ind w:left="794" w:hanging="794"/>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 w15:restartNumberingAfterBreak="0">
    <w:nsid w:val="1E211C22"/>
    <w:multiLevelType w:val="hybridMultilevel"/>
    <w:tmpl w:val="F4D8C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4F60A3"/>
    <w:multiLevelType w:val="hybridMultilevel"/>
    <w:tmpl w:val="139C9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BE48F6"/>
    <w:multiLevelType w:val="hybridMultilevel"/>
    <w:tmpl w:val="90766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4C16F2"/>
    <w:multiLevelType w:val="hybridMultilevel"/>
    <w:tmpl w:val="06F89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EF3646"/>
    <w:multiLevelType w:val="hybridMultilevel"/>
    <w:tmpl w:val="9A2405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320D21"/>
    <w:multiLevelType w:val="hybridMultilevel"/>
    <w:tmpl w:val="AAE83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E079C6"/>
    <w:multiLevelType w:val="hybridMultilevel"/>
    <w:tmpl w:val="3D6E0E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402429"/>
    <w:multiLevelType w:val="hybridMultilevel"/>
    <w:tmpl w:val="D3285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8404AF"/>
    <w:multiLevelType w:val="hybridMultilevel"/>
    <w:tmpl w:val="DFE87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2B559B"/>
    <w:multiLevelType w:val="hybridMultilevel"/>
    <w:tmpl w:val="A6BE4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3"/>
  </w:num>
  <w:num w:numId="4">
    <w:abstractNumId w:val="2"/>
  </w:num>
  <w:num w:numId="5">
    <w:abstractNumId w:val="11"/>
  </w:num>
  <w:num w:numId="6">
    <w:abstractNumId w:val="4"/>
  </w:num>
  <w:num w:numId="7">
    <w:abstractNumId w:val="8"/>
  </w:num>
  <w:num w:numId="8">
    <w:abstractNumId w:val="7"/>
  </w:num>
  <w:num w:numId="9">
    <w:abstractNumId w:val="10"/>
  </w:num>
  <w:num w:numId="10">
    <w:abstractNumId w:val="6"/>
  </w:num>
  <w:num w:numId="11">
    <w:abstractNumId w:val="9"/>
  </w:num>
  <w:num w:numId="12">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GB" w:vendorID="8" w:dllVersion="513" w:checkStyle="1"/>
  <w:activeWritingStyle w:appName="MSWord" w:lang="en-AU" w:vendorID="8" w:dllVersion="513" w:checkStyle="1"/>
  <w:activeWritingStyle w:appName="MSWord" w:lang="fr-FR" w:vendorID="9" w:dllVersion="512"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94"/>
  <w:hyphenationZone w:val="357"/>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bA0NzcyMbQwMzRR0lEKTi0uzszPAykwqgUAEuT3YSwAAAA="/>
  </w:docVars>
  <w:rsids>
    <w:rsidRoot w:val="00BB457A"/>
    <w:rsid w:val="000A76EF"/>
    <w:rsid w:val="000C5072"/>
    <w:rsid w:val="00124750"/>
    <w:rsid w:val="001A3941"/>
    <w:rsid w:val="00202EB4"/>
    <w:rsid w:val="002321D7"/>
    <w:rsid w:val="00236F94"/>
    <w:rsid w:val="00271693"/>
    <w:rsid w:val="003854AB"/>
    <w:rsid w:val="00391D83"/>
    <w:rsid w:val="00465470"/>
    <w:rsid w:val="00502D10"/>
    <w:rsid w:val="00586E1E"/>
    <w:rsid w:val="006E70C1"/>
    <w:rsid w:val="0070493F"/>
    <w:rsid w:val="0074236A"/>
    <w:rsid w:val="007B0762"/>
    <w:rsid w:val="00823EE8"/>
    <w:rsid w:val="00892261"/>
    <w:rsid w:val="00A1711D"/>
    <w:rsid w:val="00A411DA"/>
    <w:rsid w:val="00A54038"/>
    <w:rsid w:val="00B52C83"/>
    <w:rsid w:val="00BB457A"/>
    <w:rsid w:val="00CA62F7"/>
    <w:rsid w:val="00CB23E9"/>
    <w:rsid w:val="00D62DEF"/>
    <w:rsid w:val="00DF1306"/>
    <w:rsid w:val="00E23F9C"/>
    <w:rsid w:val="00E62398"/>
    <w:rsid w:val="00E8454F"/>
    <w:rsid w:val="00EE6CD0"/>
    <w:rsid w:val="00F16819"/>
    <w:rsid w:val="00F83B7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C0E5C13"/>
  <w15:docId w15:val="{6292934C-416B-4F12-9895-F2029D530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E1E"/>
    <w:pPr>
      <w:spacing w:line="288" w:lineRule="auto"/>
    </w:pPr>
    <w:rPr>
      <w:sz w:val="22"/>
      <w:lang w:val="en-GB"/>
    </w:rPr>
  </w:style>
  <w:style w:type="paragraph" w:styleId="Heading1">
    <w:name w:val="heading 1"/>
    <w:next w:val="BodyText"/>
    <w:qFormat/>
    <w:rsid w:val="00586E1E"/>
    <w:pPr>
      <w:keepNext/>
      <w:numPr>
        <w:numId w:val="1"/>
      </w:numPr>
      <w:tabs>
        <w:tab w:val="clear" w:pos="680"/>
        <w:tab w:val="left" w:pos="0"/>
      </w:tabs>
      <w:spacing w:before="810" w:after="540"/>
      <w:ind w:left="794" w:hanging="794"/>
      <w:outlineLvl w:val="0"/>
    </w:pPr>
    <w:rPr>
      <w:rFonts w:ascii="Helvetica" w:hAnsi="Helvetica"/>
      <w:b/>
      <w:noProof/>
      <w:kern w:val="28"/>
      <w:sz w:val="48"/>
      <w:lang w:val="en-GB"/>
    </w:rPr>
  </w:style>
  <w:style w:type="paragraph" w:styleId="Heading2">
    <w:name w:val="heading 2"/>
    <w:basedOn w:val="Heading1"/>
    <w:next w:val="BodyText"/>
    <w:qFormat/>
    <w:rsid w:val="00586E1E"/>
    <w:pPr>
      <w:numPr>
        <w:ilvl w:val="1"/>
      </w:numPr>
      <w:tabs>
        <w:tab w:val="clear" w:pos="0"/>
        <w:tab w:val="clear" w:pos="1080"/>
      </w:tabs>
      <w:spacing w:before="200" w:after="170"/>
      <w:ind w:left="794" w:hanging="794"/>
      <w:outlineLvl w:val="1"/>
    </w:pPr>
    <w:rPr>
      <w:sz w:val="24"/>
    </w:rPr>
  </w:style>
  <w:style w:type="paragraph" w:styleId="Heading3">
    <w:name w:val="heading 3"/>
    <w:basedOn w:val="Heading1"/>
    <w:next w:val="BodyText"/>
    <w:qFormat/>
    <w:rsid w:val="00586E1E"/>
    <w:pPr>
      <w:numPr>
        <w:ilvl w:val="2"/>
      </w:numPr>
      <w:tabs>
        <w:tab w:val="clear" w:pos="1440"/>
      </w:tabs>
      <w:spacing w:before="140" w:after="140"/>
      <w:ind w:left="794" w:hanging="794"/>
      <w:outlineLvl w:val="2"/>
    </w:pPr>
    <w:rPr>
      <w:noProof w:val="0"/>
      <w:sz w:val="22"/>
    </w:rPr>
  </w:style>
  <w:style w:type="paragraph" w:styleId="Heading4">
    <w:name w:val="heading 4"/>
    <w:basedOn w:val="Heading3"/>
    <w:next w:val="BodyText"/>
    <w:qFormat/>
    <w:rsid w:val="00586E1E"/>
    <w:pPr>
      <w:numPr>
        <w:ilvl w:val="3"/>
      </w:numPr>
      <w:tabs>
        <w:tab w:val="clear" w:pos="1800"/>
      </w:tabs>
      <w:outlineLvl w:val="3"/>
    </w:pPr>
  </w:style>
  <w:style w:type="paragraph" w:styleId="Heading5">
    <w:name w:val="heading 5"/>
    <w:basedOn w:val="Normal"/>
    <w:next w:val="Normal"/>
    <w:qFormat/>
    <w:rsid w:val="00586E1E"/>
    <w:pPr>
      <w:keepNext/>
      <w:framePr w:w="9059" w:h="5909" w:hRule="exact" w:hSpace="181" w:wrap="notBeside" w:vAnchor="text" w:hAnchor="page" w:x="1584" w:y="482"/>
      <w:jc w:val="center"/>
      <w:outlineLvl w:val="4"/>
    </w:pPr>
    <w:rPr>
      <w:rFonts w:ascii="Helvetica" w:hAnsi="Helvetica"/>
      <w:b/>
      <w:sz w:val="36"/>
    </w:rPr>
  </w:style>
  <w:style w:type="paragraph" w:styleId="Heading6">
    <w:name w:val="heading 6"/>
    <w:basedOn w:val="Normal"/>
    <w:next w:val="Normal"/>
    <w:qFormat/>
    <w:rsid w:val="00586E1E"/>
    <w:pPr>
      <w:keepNext/>
      <w:jc w:val="center"/>
      <w:outlineLvl w:val="5"/>
    </w:pPr>
    <w:rPr>
      <w:rFonts w:ascii="Helvetica" w:hAnsi="Helvetica"/>
      <w:sz w:val="36"/>
    </w:rPr>
  </w:style>
  <w:style w:type="paragraph" w:styleId="Heading7">
    <w:name w:val="heading 7"/>
    <w:basedOn w:val="Normal"/>
    <w:next w:val="Normal"/>
    <w:qFormat/>
    <w:rsid w:val="00586E1E"/>
    <w:pPr>
      <w:keepNext/>
      <w:jc w:val="center"/>
      <w:outlineLvl w:val="6"/>
    </w:pPr>
    <w:rPr>
      <w:rFonts w:ascii="Helvetica" w:hAnsi="Helvetica"/>
      <w:b/>
      <w:sz w:val="20"/>
    </w:rPr>
  </w:style>
  <w:style w:type="paragraph" w:styleId="Heading8">
    <w:name w:val="heading 8"/>
    <w:basedOn w:val="Normal"/>
    <w:next w:val="Normal"/>
    <w:qFormat/>
    <w:rsid w:val="00586E1E"/>
    <w:pPr>
      <w:keepNext/>
      <w:pageBreakBefore/>
      <w:pBdr>
        <w:bottom w:val="single" w:sz="4" w:space="0" w:color="auto"/>
      </w:pBdr>
      <w:spacing w:after="240"/>
      <w:outlineLvl w:val="7"/>
    </w:pPr>
    <w:rPr>
      <w:rFonts w:ascii="Helvetica" w:hAnsi="Helvetica"/>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86E1E"/>
    <w:pPr>
      <w:tabs>
        <w:tab w:val="center" w:pos="4320"/>
        <w:tab w:val="right" w:pos="8640"/>
      </w:tabs>
      <w:jc w:val="center"/>
    </w:pPr>
    <w:rPr>
      <w:rFonts w:ascii="Helvetica" w:hAnsi="Helvetica"/>
      <w:caps/>
      <w:sz w:val="14"/>
    </w:rPr>
  </w:style>
  <w:style w:type="paragraph" w:customStyle="1" w:styleId="Footers">
    <w:name w:val="Footers"/>
    <w:basedOn w:val="Normal"/>
    <w:rsid w:val="00586E1E"/>
    <w:pPr>
      <w:widowControl w:val="0"/>
      <w:pBdr>
        <w:top w:val="single" w:sz="4" w:space="1" w:color="auto"/>
        <w:left w:val="single" w:sz="4" w:space="4" w:color="auto"/>
        <w:bottom w:val="single" w:sz="4" w:space="1" w:color="auto"/>
        <w:right w:val="single" w:sz="4" w:space="4" w:color="auto"/>
      </w:pBdr>
      <w:shd w:val="clear" w:color="000000" w:fill="auto"/>
      <w:tabs>
        <w:tab w:val="center" w:pos="4320"/>
        <w:tab w:val="right" w:pos="8640"/>
      </w:tabs>
      <w:spacing w:line="240" w:lineRule="auto"/>
    </w:pPr>
    <w:rPr>
      <w:rFonts w:ascii="Helvetica" w:hAnsi="Helvetica"/>
      <w:b/>
      <w:caps/>
      <w:noProof/>
      <w:color w:val="000000"/>
      <w:sz w:val="14"/>
    </w:rPr>
  </w:style>
  <w:style w:type="character" w:styleId="PageNumber">
    <w:name w:val="page number"/>
    <w:basedOn w:val="DefaultParagraphFont"/>
    <w:rsid w:val="00586E1E"/>
  </w:style>
  <w:style w:type="paragraph" w:styleId="Footer">
    <w:name w:val="footer"/>
    <w:basedOn w:val="Normal"/>
    <w:rsid w:val="00586E1E"/>
    <w:pPr>
      <w:pBdr>
        <w:top w:val="single" w:sz="4" w:space="1" w:color="auto"/>
        <w:left w:val="single" w:sz="4" w:space="4" w:color="auto"/>
        <w:bottom w:val="single" w:sz="4" w:space="1" w:color="auto"/>
        <w:right w:val="single" w:sz="4" w:space="4" w:color="auto"/>
      </w:pBdr>
      <w:tabs>
        <w:tab w:val="center" w:pos="4320"/>
        <w:tab w:val="right" w:pos="8640"/>
      </w:tabs>
      <w:jc w:val="center"/>
    </w:pPr>
    <w:rPr>
      <w:rFonts w:ascii="Helvetica" w:hAnsi="Helvetica"/>
      <w:sz w:val="14"/>
    </w:rPr>
  </w:style>
  <w:style w:type="paragraph" w:styleId="BalloonText">
    <w:name w:val="Balloon Text"/>
    <w:basedOn w:val="Normal"/>
    <w:link w:val="BalloonTextChar"/>
    <w:rsid w:val="00502D10"/>
    <w:pPr>
      <w:spacing w:line="240" w:lineRule="auto"/>
    </w:pPr>
    <w:rPr>
      <w:rFonts w:ascii="Tahoma" w:hAnsi="Tahoma" w:cs="Tahoma"/>
      <w:sz w:val="16"/>
      <w:szCs w:val="16"/>
    </w:rPr>
  </w:style>
  <w:style w:type="paragraph" w:styleId="BodyText">
    <w:name w:val="Body Text"/>
    <w:basedOn w:val="Normal"/>
    <w:rsid w:val="00586E1E"/>
  </w:style>
  <w:style w:type="character" w:customStyle="1" w:styleId="BalloonTextChar">
    <w:name w:val="Balloon Text Char"/>
    <w:basedOn w:val="DefaultParagraphFont"/>
    <w:link w:val="BalloonText"/>
    <w:rsid w:val="00502D10"/>
    <w:rPr>
      <w:rFonts w:ascii="Tahoma" w:hAnsi="Tahoma" w:cs="Tahoma"/>
      <w:sz w:val="16"/>
      <w:szCs w:val="16"/>
      <w:lang w:val="en-GB"/>
    </w:rPr>
  </w:style>
  <w:style w:type="paragraph" w:customStyle="1" w:styleId="discl">
    <w:name w:val="discl"/>
    <w:basedOn w:val="Normal"/>
    <w:rsid w:val="00586E1E"/>
    <w:rPr>
      <w:b/>
    </w:rPr>
  </w:style>
  <w:style w:type="character" w:styleId="Hyperlink">
    <w:name w:val="Hyperlink"/>
    <w:basedOn w:val="DefaultParagraphFont"/>
    <w:rsid w:val="00CA62F7"/>
    <w:rPr>
      <w:color w:val="0000FF" w:themeColor="hyperlink"/>
      <w:u w:val="single"/>
    </w:rPr>
  </w:style>
  <w:style w:type="paragraph" w:styleId="HTMLPreformatted">
    <w:name w:val="HTML Preformatted"/>
    <w:basedOn w:val="Normal"/>
    <w:link w:val="HTMLPreformattedChar"/>
    <w:uiPriority w:val="99"/>
    <w:semiHidden/>
    <w:unhideWhenUsed/>
    <w:rsid w:val="00391D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lang w:val="en-US"/>
    </w:rPr>
  </w:style>
  <w:style w:type="character" w:customStyle="1" w:styleId="HTMLPreformattedChar">
    <w:name w:val="HTML Preformatted Char"/>
    <w:basedOn w:val="DefaultParagraphFont"/>
    <w:link w:val="HTMLPreformatted"/>
    <w:uiPriority w:val="99"/>
    <w:semiHidden/>
    <w:rsid w:val="00391D83"/>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5025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18" Type="http://schemas.openxmlformats.org/officeDocument/2006/relationships/footer" Target="footer7.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footer" Target="footer4.xml"/><Relationship Id="rId17" Type="http://schemas.openxmlformats.org/officeDocument/2006/relationships/header" Target="header4.xml"/><Relationship Id="rId2" Type="http://schemas.openxmlformats.org/officeDocument/2006/relationships/styles" Target="styles.xml"/><Relationship Id="rId16" Type="http://schemas.openxmlformats.org/officeDocument/2006/relationships/footer" Target="footer6.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footer" Target="footer2.xml"/><Relationship Id="rId19" Type="http://schemas.openxmlformats.org/officeDocument/2006/relationships/hyperlink" Target="http://physicsweb.org/articles/news/11/6/16/1.%20Accessed%2026%20June%202007"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H:\backup%2013_Jan%202015\working%20directory\backup_hp_12_03_2012\Archive\drive%20E\80gb\h_drive\javed_do'nt%20delete\drive_h\aster01n_05_03\ward_other%20file\desktop\word%20file\msc_thesis_prog_reports\Copy%20of%2022_12_2005\Thesis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hesis_template</Template>
  <TotalTime>0</TotalTime>
  <Pages>21</Pages>
  <Words>1749</Words>
  <Characters>992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Senior Design Projects</vt:lpstr>
    </vt:vector>
  </TitlesOfParts>
  <Company>College of Engineering</Company>
  <LinksUpToDate>false</LinksUpToDate>
  <CharactersWithSpaces>1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ior Design Projects</dc:title>
  <dc:creator>Javed</dc:creator>
  <cp:lastModifiedBy>mifzal hamdan</cp:lastModifiedBy>
  <cp:revision>2</cp:revision>
  <cp:lastPrinted>2017-03-01T16:15:00Z</cp:lastPrinted>
  <dcterms:created xsi:type="dcterms:W3CDTF">2021-03-25T13:08:00Z</dcterms:created>
  <dcterms:modified xsi:type="dcterms:W3CDTF">2021-03-25T13:08:00Z</dcterms:modified>
</cp:coreProperties>
</file>